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0EC60" w14:textId="77777777" w:rsidR="00DC28B4" w:rsidRPr="00063F5D" w:rsidRDefault="0097574B" w:rsidP="00384520">
      <w:pPr>
        <w:spacing w:before="88" w:line="644" w:lineRule="exact"/>
        <w:ind w:left="257"/>
        <w:jc w:val="center"/>
        <w:rPr>
          <w:rFonts w:asciiTheme="minorHAnsi" w:hAnsiTheme="minorHAnsi" w:cstheme="minorHAnsi"/>
          <w:sz w:val="22"/>
          <w:szCs w:val="22"/>
          <w:lang w:val="fr-CH"/>
        </w:rPr>
      </w:pPr>
      <w:r w:rsidRPr="00063F5D">
        <w:rPr>
          <w:rFonts w:asciiTheme="minorHAnsi" w:hAnsiTheme="minorHAnsi" w:cstheme="minorHAnsi"/>
          <w:sz w:val="22"/>
          <w:szCs w:val="22"/>
          <w:lang w:val="fr-CH"/>
        </w:rPr>
        <w:t xml:space="preserve">Demande de (sélectionnez-en une) :    </w:t>
      </w:r>
      <w:r w:rsidR="00B455C0" w:rsidRPr="00384520">
        <w:rPr>
          <w:rFonts w:asciiTheme="minorHAnsi" w:hAnsiTheme="minorHAnsi" w:cstheme="minorHAnsi"/>
          <w:sz w:val="22"/>
          <w:szCs w:val="22"/>
        </w:rPr>
        <w:sym w:font="Webdings" w:char="F063"/>
      </w:r>
      <w:r w:rsidR="00B455C0" w:rsidRPr="00063F5D">
        <w:rPr>
          <w:rFonts w:asciiTheme="minorHAnsi" w:hAnsiTheme="minorHAnsi" w:cstheme="minorHAnsi"/>
          <w:sz w:val="22"/>
          <w:szCs w:val="22"/>
          <w:lang w:val="fr-CH"/>
        </w:rPr>
        <w:t xml:space="preserve">  </w:t>
      </w:r>
      <w:r w:rsidR="00525806" w:rsidRPr="00063F5D">
        <w:rPr>
          <w:rFonts w:asciiTheme="minorHAnsi" w:hAnsiTheme="minorHAnsi" w:cstheme="minorHAnsi"/>
          <w:sz w:val="22"/>
          <w:szCs w:val="22"/>
          <w:lang w:val="fr-CH"/>
        </w:rPr>
        <w:t xml:space="preserve"> BPW memb</w:t>
      </w:r>
      <w:r w:rsidRPr="00063F5D">
        <w:rPr>
          <w:rFonts w:asciiTheme="minorHAnsi" w:hAnsiTheme="minorHAnsi" w:cstheme="minorHAnsi"/>
          <w:sz w:val="22"/>
          <w:szCs w:val="22"/>
          <w:lang w:val="fr-CH"/>
        </w:rPr>
        <w:t>re</w:t>
      </w:r>
      <w:r w:rsidR="00525806" w:rsidRPr="00063F5D">
        <w:rPr>
          <w:rFonts w:asciiTheme="minorHAnsi" w:hAnsiTheme="minorHAnsi" w:cstheme="minorHAnsi"/>
          <w:sz w:val="22"/>
          <w:szCs w:val="22"/>
          <w:lang w:val="fr-CH"/>
        </w:rPr>
        <w:t xml:space="preserve">        </w:t>
      </w:r>
      <w:r w:rsidR="00D83CA3" w:rsidRPr="00063F5D">
        <w:rPr>
          <w:rFonts w:asciiTheme="minorHAnsi" w:hAnsiTheme="minorHAnsi" w:cstheme="minorHAnsi"/>
          <w:sz w:val="22"/>
          <w:szCs w:val="22"/>
          <w:lang w:val="fr-CH"/>
        </w:rPr>
        <w:t xml:space="preserve">  </w:t>
      </w:r>
      <w:r w:rsidR="00D83CA3" w:rsidRPr="00384520">
        <w:rPr>
          <w:rFonts w:asciiTheme="minorHAnsi" w:hAnsiTheme="minorHAnsi" w:cstheme="minorHAnsi"/>
          <w:sz w:val="22"/>
          <w:szCs w:val="22"/>
        </w:rPr>
        <w:sym w:font="Webdings" w:char="F063"/>
      </w:r>
      <w:r w:rsidR="00D83CA3" w:rsidRPr="00063F5D">
        <w:rPr>
          <w:rFonts w:asciiTheme="minorHAnsi" w:hAnsiTheme="minorHAnsi" w:cstheme="minorHAnsi"/>
          <w:sz w:val="22"/>
          <w:szCs w:val="22"/>
          <w:lang w:val="fr-CH"/>
        </w:rPr>
        <w:t xml:space="preserve">  BPW Club</w:t>
      </w:r>
      <w:r w:rsidR="00525806" w:rsidRPr="00063F5D">
        <w:rPr>
          <w:rFonts w:asciiTheme="minorHAnsi" w:hAnsiTheme="minorHAnsi" w:cstheme="minorHAnsi"/>
          <w:sz w:val="22"/>
          <w:szCs w:val="22"/>
          <w:lang w:val="fr-CH"/>
        </w:rPr>
        <w:t xml:space="preserve">            </w:t>
      </w:r>
      <w:r w:rsidR="00D83CA3" w:rsidRPr="00384520">
        <w:rPr>
          <w:rFonts w:asciiTheme="minorHAnsi" w:hAnsiTheme="minorHAnsi" w:cstheme="minorHAnsi"/>
          <w:sz w:val="22"/>
          <w:szCs w:val="22"/>
        </w:rPr>
        <w:sym w:font="Webdings" w:char="F063"/>
      </w:r>
      <w:r w:rsidR="00D83CA3" w:rsidRPr="00063F5D">
        <w:rPr>
          <w:rFonts w:asciiTheme="minorHAnsi" w:hAnsiTheme="minorHAnsi" w:cstheme="minorHAnsi"/>
          <w:sz w:val="22"/>
          <w:szCs w:val="22"/>
          <w:lang w:val="fr-CH"/>
        </w:rPr>
        <w:t xml:space="preserve">  </w:t>
      </w:r>
      <w:r w:rsidRPr="00063F5D">
        <w:rPr>
          <w:rFonts w:asciiTheme="minorHAnsi" w:hAnsiTheme="minorHAnsi" w:cstheme="minorHAnsi"/>
          <w:sz w:val="22"/>
          <w:szCs w:val="22"/>
          <w:lang w:val="fr-CH"/>
        </w:rPr>
        <w:t>Entreprise</w:t>
      </w:r>
    </w:p>
    <w:p w14:paraId="13292393" w14:textId="77777777" w:rsidR="00DC28B4" w:rsidRPr="00384520" w:rsidRDefault="00B455C0" w:rsidP="00DC28B4">
      <w:pPr>
        <w:spacing w:before="120"/>
        <w:ind w:left="2160" w:right="400" w:hanging="2160"/>
        <w:jc w:val="center"/>
        <w:rPr>
          <w:rFonts w:asciiTheme="minorHAnsi" w:hAnsiTheme="minorHAnsi" w:cstheme="minorHAnsi"/>
          <w:sz w:val="8"/>
          <w:szCs w:val="8"/>
        </w:rPr>
      </w:pPr>
      <w:r w:rsidRPr="00384520">
        <w:rPr>
          <w:rFonts w:asciiTheme="minorHAnsi" w:hAnsiTheme="minorHAnsi" w:cstheme="minorHAnsi"/>
          <w:sz w:val="8"/>
          <w:szCs w:val="8"/>
        </w:rPr>
        <w:t></w:t>
      </w:r>
    </w:p>
    <w:p w14:paraId="2C468C41" w14:textId="77777777" w:rsidR="00ED13EF" w:rsidRDefault="00D83CA3" w:rsidP="00384520">
      <w:pPr>
        <w:tabs>
          <w:tab w:val="left" w:pos="1440"/>
        </w:tabs>
        <w:spacing w:before="120"/>
        <w:rPr>
          <w:rFonts w:asciiTheme="minorHAnsi" w:hAnsiTheme="minorHAnsi" w:cstheme="minorHAnsi"/>
          <w:b/>
          <w:bCs/>
          <w:sz w:val="28"/>
          <w:szCs w:val="28"/>
        </w:rPr>
      </w:pPr>
      <w:proofErr w:type="spellStart"/>
      <w:r w:rsidRPr="00384520">
        <w:rPr>
          <w:rFonts w:asciiTheme="minorHAnsi" w:hAnsiTheme="minorHAnsi" w:cstheme="minorHAnsi"/>
          <w:b/>
          <w:bCs/>
          <w:sz w:val="28"/>
          <w:szCs w:val="28"/>
        </w:rPr>
        <w:t>Co</w:t>
      </w:r>
      <w:r w:rsidR="0097574B" w:rsidRPr="00384520">
        <w:rPr>
          <w:rFonts w:asciiTheme="minorHAnsi" w:hAnsiTheme="minorHAnsi" w:cstheme="minorHAnsi"/>
          <w:b/>
          <w:bCs/>
          <w:sz w:val="28"/>
          <w:szCs w:val="28"/>
        </w:rPr>
        <w:t>ordonnées</w:t>
      </w:r>
      <w:proofErr w:type="spellEnd"/>
    </w:p>
    <w:p w14:paraId="383EB44D" w14:textId="77777777" w:rsidR="00384520" w:rsidRPr="00384520" w:rsidRDefault="00384520" w:rsidP="00384520">
      <w:pPr>
        <w:rPr>
          <w:rFonts w:asciiTheme="minorHAnsi" w:hAnsiTheme="minorHAnsi" w:cstheme="minorHAnsi"/>
          <w:sz w:val="13"/>
          <w:szCs w:val="13"/>
          <w:cs/>
          <w:lang w:bidi="th-TH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78"/>
        <w:gridCol w:w="3125"/>
        <w:gridCol w:w="1215"/>
        <w:gridCol w:w="50"/>
        <w:gridCol w:w="3171"/>
      </w:tblGrid>
      <w:tr w:rsidR="00D83CA3" w:rsidRPr="00384520" w14:paraId="2ABE9D60" w14:textId="77777777" w:rsidTr="00063F5D">
        <w:trPr>
          <w:trHeight w:hRule="exact" w:val="397"/>
        </w:trPr>
        <w:tc>
          <w:tcPr>
            <w:tcW w:w="10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7F68E4" w14:textId="77777777" w:rsidR="00D83CA3" w:rsidRPr="00384520" w:rsidRDefault="00D83CA3" w:rsidP="0009303F">
            <w:pPr>
              <w:pStyle w:val="Kopfzeile"/>
              <w:rPr>
                <w:rFonts w:asciiTheme="minorHAnsi" w:hAnsiTheme="minorHAnsi" w:cstheme="minorHAnsi"/>
                <w:sz w:val="20"/>
              </w:rPr>
            </w:pPr>
            <w:r w:rsidRPr="00384520">
              <w:rPr>
                <w:rFonts w:asciiTheme="minorHAnsi" w:hAnsiTheme="minorHAnsi" w:cstheme="minorHAnsi"/>
                <w:sz w:val="20"/>
              </w:rPr>
              <w:t>N</w:t>
            </w:r>
            <w:r w:rsidR="0097574B" w:rsidRPr="00384520">
              <w:rPr>
                <w:rFonts w:asciiTheme="minorHAnsi" w:hAnsiTheme="minorHAnsi" w:cstheme="minorHAnsi"/>
                <w:sz w:val="20"/>
              </w:rPr>
              <w:t>om</w:t>
            </w:r>
          </w:p>
        </w:tc>
        <w:tc>
          <w:tcPr>
            <w:tcW w:w="162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7E7AD0D" w14:textId="77777777" w:rsidR="00D83CA3" w:rsidRPr="00384520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E6845F" w14:textId="77777777" w:rsidR="00D83CA3" w:rsidRPr="00384520" w:rsidRDefault="0097574B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Prénom</w:t>
            </w:r>
            <w:proofErr w:type="spellEnd"/>
          </w:p>
        </w:tc>
        <w:tc>
          <w:tcPr>
            <w:tcW w:w="167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70F046" w14:textId="77777777" w:rsidR="00D83CA3" w:rsidRPr="00384520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737DD" w:rsidRPr="00384520" w14:paraId="0C6333C4" w14:textId="77777777" w:rsidTr="00063F5D">
        <w:trPr>
          <w:trHeight w:hRule="exact" w:val="397"/>
        </w:trPr>
        <w:tc>
          <w:tcPr>
            <w:tcW w:w="10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A82D96" w14:textId="77777777" w:rsidR="006737DD" w:rsidRPr="00384520" w:rsidRDefault="006737DD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Adress</w:t>
            </w:r>
            <w:r w:rsidR="0097574B" w:rsidRPr="00384520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proofErr w:type="spellEnd"/>
            <w:r w:rsidR="0097574B" w:rsidRPr="00384520">
              <w:rPr>
                <w:rFonts w:asciiTheme="minorHAnsi" w:hAnsiTheme="minorHAnsi" w:cstheme="minorHAnsi"/>
                <w:sz w:val="20"/>
                <w:szCs w:val="20"/>
              </w:rPr>
              <w:t xml:space="preserve"> du domicile</w:t>
            </w:r>
          </w:p>
        </w:tc>
        <w:tc>
          <w:tcPr>
            <w:tcW w:w="3922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7E9B8CB" w14:textId="77777777" w:rsidR="006737DD" w:rsidRPr="00384520" w:rsidRDefault="006737DD" w:rsidP="0009303F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</w:tc>
      </w:tr>
      <w:tr w:rsidR="006737DD" w:rsidRPr="00384520" w14:paraId="55DFD561" w14:textId="77777777" w:rsidTr="00063F5D">
        <w:trPr>
          <w:trHeight w:hRule="exact" w:val="397"/>
        </w:trPr>
        <w:tc>
          <w:tcPr>
            <w:tcW w:w="2698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4C5AEE2" w14:textId="77777777" w:rsidR="006737DD" w:rsidRPr="00384520" w:rsidRDefault="006737DD" w:rsidP="0009303F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</w:tc>
        <w:tc>
          <w:tcPr>
            <w:tcW w:w="65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D2F549" w14:textId="77777777" w:rsidR="006737DD" w:rsidRPr="00384520" w:rsidRDefault="0097574B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Pays</w:t>
            </w:r>
          </w:p>
        </w:tc>
        <w:tc>
          <w:tcPr>
            <w:tcW w:w="164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E18BB8D" w14:textId="77777777" w:rsidR="006737DD" w:rsidRPr="00384520" w:rsidRDefault="006737DD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CA3" w:rsidRPr="00384520" w14:paraId="662B43A3" w14:textId="77777777" w:rsidTr="00063F5D">
        <w:trPr>
          <w:trHeight w:hRule="exact" w:val="397"/>
        </w:trPr>
        <w:tc>
          <w:tcPr>
            <w:tcW w:w="107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709DD2F" w14:textId="77777777" w:rsidR="00D83CA3" w:rsidRPr="00384520" w:rsidRDefault="00D83CA3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Occupation</w:t>
            </w:r>
          </w:p>
        </w:tc>
        <w:tc>
          <w:tcPr>
            <w:tcW w:w="16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76F99E" w14:textId="77777777" w:rsidR="00D83CA3" w:rsidRPr="00384520" w:rsidRDefault="00D83CA3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top w:val="nil"/>
              <w:left w:val="nil"/>
              <w:bottom w:val="single" w:sz="4" w:space="0" w:color="FFFFFF"/>
              <w:right w:val="nil"/>
            </w:tcBorders>
            <w:vAlign w:val="bottom"/>
          </w:tcPr>
          <w:p w14:paraId="0F52D5F4" w14:textId="77777777" w:rsidR="00D83CA3" w:rsidRPr="00384520" w:rsidRDefault="0097574B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Anniversaire</w:t>
            </w:r>
            <w:proofErr w:type="spellEnd"/>
            <w:r w:rsidR="00ED13EF" w:rsidRPr="0038452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64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E6A3EA" w14:textId="77777777" w:rsidR="00D83CA3" w:rsidRPr="00384520" w:rsidRDefault="00D83CA3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CA3" w:rsidRPr="00384520" w14:paraId="46CB85B4" w14:textId="77777777" w:rsidTr="00063F5D">
        <w:trPr>
          <w:trHeight w:hRule="exact" w:val="397"/>
        </w:trPr>
        <w:tc>
          <w:tcPr>
            <w:tcW w:w="10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CEB92E" w14:textId="77777777" w:rsidR="00D83CA3" w:rsidRPr="00384520" w:rsidRDefault="00FE5F83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proofErr w:type="spellStart"/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T</w:t>
            </w:r>
            <w:r w:rsidR="0097574B" w:rsidRPr="00384520">
              <w:rPr>
                <w:rFonts w:asciiTheme="minorHAnsi" w:hAnsiTheme="minorHAnsi" w:cstheme="minorHAnsi"/>
                <w:sz w:val="20"/>
                <w:szCs w:val="20"/>
              </w:rPr>
              <w:t>é</w:t>
            </w: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l</w:t>
            </w:r>
            <w:r w:rsidR="0097574B" w:rsidRPr="00384520">
              <w:rPr>
                <w:rFonts w:asciiTheme="minorHAnsi" w:hAnsiTheme="minorHAnsi" w:cstheme="minorHAnsi"/>
                <w:sz w:val="20"/>
                <w:szCs w:val="20"/>
              </w:rPr>
              <w:t>é</w:t>
            </w: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  <w:proofErr w:type="spellEnd"/>
          </w:p>
        </w:tc>
        <w:tc>
          <w:tcPr>
            <w:tcW w:w="16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A2E1F2" w14:textId="77777777" w:rsidR="00D83CA3" w:rsidRPr="00384520" w:rsidRDefault="00D83CA3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top w:val="single" w:sz="4" w:space="0" w:color="FFFFFF"/>
              <w:left w:val="nil"/>
              <w:bottom w:val="nil"/>
              <w:right w:val="nil"/>
            </w:tcBorders>
            <w:vAlign w:val="bottom"/>
          </w:tcPr>
          <w:p w14:paraId="68C2B849" w14:textId="77777777" w:rsidR="00D83CA3" w:rsidRPr="00384520" w:rsidRDefault="00E07572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  <w:lang w:val="en-US" w:bidi="th-TH"/>
              </w:rPr>
              <w:t>E-m</w:t>
            </w:r>
            <w:r w:rsidR="00ED13EF" w:rsidRPr="00384520">
              <w:rPr>
                <w:rFonts w:asciiTheme="minorHAnsi" w:hAnsiTheme="minorHAnsi" w:cstheme="minorHAnsi"/>
                <w:sz w:val="20"/>
                <w:szCs w:val="20"/>
              </w:rPr>
              <w:t>ail</w:t>
            </w:r>
          </w:p>
        </w:tc>
        <w:tc>
          <w:tcPr>
            <w:tcW w:w="16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24AB47" w14:textId="77777777" w:rsidR="00D83CA3" w:rsidRPr="00384520" w:rsidRDefault="00D83CA3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CA3" w:rsidRPr="00384520" w14:paraId="7CC2F59B" w14:textId="77777777" w:rsidTr="00063F5D">
        <w:trPr>
          <w:trHeight w:hRule="exact" w:val="397"/>
        </w:trPr>
        <w:tc>
          <w:tcPr>
            <w:tcW w:w="10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D52C1A" w14:textId="77777777" w:rsidR="00D83CA3" w:rsidRPr="00384520" w:rsidRDefault="00ED13EF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Club</w:t>
            </w:r>
          </w:p>
        </w:tc>
        <w:tc>
          <w:tcPr>
            <w:tcW w:w="16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098F86" w14:textId="77777777" w:rsidR="00D83CA3" w:rsidRPr="00384520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D3FCB9" w14:textId="77777777" w:rsidR="00D83CA3" w:rsidRPr="00384520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Position</w:t>
            </w:r>
          </w:p>
        </w:tc>
        <w:tc>
          <w:tcPr>
            <w:tcW w:w="16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92EE0C" w14:textId="77777777" w:rsidR="00D83CA3" w:rsidRPr="00384520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9303F" w:rsidRPr="00384520" w14:paraId="173FDA6E" w14:textId="77777777" w:rsidTr="00063F5D">
        <w:trPr>
          <w:trHeight w:hRule="exact" w:val="397"/>
        </w:trPr>
        <w:tc>
          <w:tcPr>
            <w:tcW w:w="10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5544CD" w14:textId="77777777" w:rsidR="0009303F" w:rsidRPr="00384520" w:rsidRDefault="0097574B" w:rsidP="0009303F">
            <w:pPr>
              <w:rPr>
                <w:rFonts w:asciiTheme="minorHAnsi" w:hAnsiTheme="minorHAnsi" w:cstheme="minorHAnsi"/>
                <w:sz w:val="20"/>
                <w:szCs w:val="25"/>
                <w:cs/>
                <w:lang w:bidi="th-TH"/>
              </w:rPr>
            </w:pPr>
            <w:r w:rsidRPr="00384520">
              <w:rPr>
                <w:rFonts w:asciiTheme="minorHAnsi" w:hAnsiTheme="minorHAnsi" w:cstheme="minorHAnsi"/>
                <w:sz w:val="20"/>
                <w:szCs w:val="25"/>
                <w:cs/>
                <w:lang w:bidi="th-TH"/>
              </w:rPr>
              <w:t>Nom de l’entreprise</w:t>
            </w:r>
          </w:p>
        </w:tc>
        <w:tc>
          <w:tcPr>
            <w:tcW w:w="16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3D5DB1" w14:textId="77777777" w:rsidR="0009303F" w:rsidRPr="00384520" w:rsidRDefault="0009303F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401463" w14:textId="77777777" w:rsidR="0009303F" w:rsidRPr="00384520" w:rsidRDefault="00975D7F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Position</w:t>
            </w:r>
          </w:p>
        </w:tc>
        <w:tc>
          <w:tcPr>
            <w:tcW w:w="16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5ADF92" w14:textId="77777777" w:rsidR="0009303F" w:rsidRPr="00384520" w:rsidRDefault="0009303F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CA3" w:rsidRPr="00384520" w14:paraId="0BCA1641" w14:textId="77777777" w:rsidTr="00063F5D">
        <w:trPr>
          <w:trHeight w:hRule="exact" w:val="397"/>
        </w:trPr>
        <w:tc>
          <w:tcPr>
            <w:tcW w:w="10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AB6124" w14:textId="77777777" w:rsidR="00D83CA3" w:rsidRPr="00384520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Adress</w:t>
            </w:r>
            <w:r w:rsidR="0097574B" w:rsidRPr="00384520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proofErr w:type="spellEnd"/>
          </w:p>
        </w:tc>
        <w:tc>
          <w:tcPr>
            <w:tcW w:w="3922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4BA57E0" w14:textId="77777777" w:rsidR="00D83CA3" w:rsidRPr="00384520" w:rsidRDefault="00D83CA3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B6DA4" w:rsidRPr="00384520" w14:paraId="1D978B91" w14:textId="77777777" w:rsidTr="00063F5D">
        <w:trPr>
          <w:trHeight w:hRule="exact" w:val="397"/>
        </w:trPr>
        <w:tc>
          <w:tcPr>
            <w:tcW w:w="2698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2C461FA" w14:textId="77777777" w:rsidR="00BB6DA4" w:rsidRPr="00384520" w:rsidRDefault="00BB6DA4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EF8DA9" w14:textId="77777777" w:rsidR="00BB6DA4" w:rsidRPr="00384520" w:rsidRDefault="0097574B" w:rsidP="000930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Pays</w:t>
            </w:r>
          </w:p>
        </w:tc>
        <w:tc>
          <w:tcPr>
            <w:tcW w:w="164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B1A5E11" w14:textId="77777777" w:rsidR="00BB6DA4" w:rsidRPr="00384520" w:rsidRDefault="00BB6DA4" w:rsidP="00BB6DA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F1A35" w:rsidRPr="00384520" w14:paraId="53083676" w14:textId="77777777" w:rsidTr="00063F5D">
        <w:trPr>
          <w:trHeight w:hRule="exact" w:val="397"/>
        </w:trPr>
        <w:tc>
          <w:tcPr>
            <w:tcW w:w="10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D207E6" w14:textId="77777777" w:rsidR="00CF1A35" w:rsidRPr="00384520" w:rsidRDefault="00CF1A35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 xml:space="preserve">Nature </w:t>
            </w:r>
            <w:r w:rsidR="0097574B" w:rsidRPr="00384520">
              <w:rPr>
                <w:rFonts w:asciiTheme="minorHAnsi" w:hAnsiTheme="minorHAnsi" w:cstheme="minorHAnsi"/>
                <w:sz w:val="20"/>
                <w:szCs w:val="20"/>
              </w:rPr>
              <w:t xml:space="preserve">de </w:t>
            </w:r>
            <w:proofErr w:type="spellStart"/>
            <w:r w:rsidR="0097574B" w:rsidRPr="00384520">
              <w:rPr>
                <w:rFonts w:asciiTheme="minorHAnsi" w:hAnsiTheme="minorHAnsi" w:cstheme="minorHAnsi"/>
                <w:sz w:val="20"/>
                <w:szCs w:val="20"/>
              </w:rPr>
              <w:t>l’entreprise</w:t>
            </w:r>
            <w:proofErr w:type="spellEnd"/>
          </w:p>
        </w:tc>
        <w:tc>
          <w:tcPr>
            <w:tcW w:w="3922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985F4AB" w14:textId="77777777" w:rsidR="00CF1A35" w:rsidRPr="00384520" w:rsidRDefault="00CF1A35" w:rsidP="0009303F">
            <w:pPr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B6DA4" w:rsidRPr="00384520" w14:paraId="7FB3D026" w14:textId="77777777" w:rsidTr="00063F5D">
        <w:trPr>
          <w:trHeight w:hRule="exact" w:val="397"/>
        </w:trPr>
        <w:tc>
          <w:tcPr>
            <w:tcW w:w="107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1E2DBF" w14:textId="77777777" w:rsidR="00BB6DA4" w:rsidRPr="00384520" w:rsidRDefault="00BB6DA4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proofErr w:type="spellStart"/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T</w:t>
            </w:r>
            <w:r w:rsidR="0097574B" w:rsidRPr="00384520">
              <w:rPr>
                <w:rFonts w:asciiTheme="minorHAnsi" w:hAnsiTheme="minorHAnsi" w:cstheme="minorHAnsi"/>
                <w:sz w:val="20"/>
                <w:szCs w:val="20"/>
              </w:rPr>
              <w:t>é</w:t>
            </w: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l</w:t>
            </w:r>
            <w:r w:rsidR="0097574B" w:rsidRPr="00384520">
              <w:rPr>
                <w:rFonts w:asciiTheme="minorHAnsi" w:hAnsiTheme="minorHAnsi" w:cstheme="minorHAnsi"/>
                <w:sz w:val="20"/>
                <w:szCs w:val="20"/>
              </w:rPr>
              <w:t>é</w:t>
            </w: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  <w:proofErr w:type="spellEnd"/>
          </w:p>
        </w:tc>
        <w:tc>
          <w:tcPr>
            <w:tcW w:w="162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CDF346" w14:textId="77777777" w:rsidR="00BB6DA4" w:rsidRPr="00384520" w:rsidRDefault="00BB6DA4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vAlign w:val="bottom"/>
          </w:tcPr>
          <w:p w14:paraId="3CFA73B6" w14:textId="77777777" w:rsidR="00BB6DA4" w:rsidRPr="00384520" w:rsidRDefault="00BB6DA4" w:rsidP="0009303F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  <w:lang w:val="en-US" w:bidi="th-TH"/>
              </w:rPr>
              <w:t>E-m</w:t>
            </w: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ail</w:t>
            </w:r>
          </w:p>
        </w:tc>
        <w:tc>
          <w:tcPr>
            <w:tcW w:w="1645" w:type="pct"/>
            <w:tcBorders>
              <w:top w:val="nil"/>
              <w:left w:val="single" w:sz="4" w:space="0" w:color="FFFFFF"/>
              <w:bottom w:val="single" w:sz="4" w:space="0" w:color="333333"/>
              <w:right w:val="nil"/>
            </w:tcBorders>
            <w:vAlign w:val="bottom"/>
          </w:tcPr>
          <w:p w14:paraId="6F35D831" w14:textId="77777777" w:rsidR="00BB6DA4" w:rsidRPr="00384520" w:rsidRDefault="00BB6DA4" w:rsidP="00BB6DA4">
            <w:pPr>
              <w:spacing w:before="120" w:line="360" w:lineRule="auto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04547DA" w14:textId="77777777" w:rsidR="00D83CA3" w:rsidRPr="00384520" w:rsidRDefault="00D83CA3" w:rsidP="00D83CA3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29"/>
      </w:tblGrid>
      <w:tr w:rsidR="00D83CA3" w:rsidRPr="007F6071" w14:paraId="40E5FDC9" w14:textId="77777777">
        <w:trPr>
          <w:cantSplit/>
        </w:trPr>
        <w:tc>
          <w:tcPr>
            <w:tcW w:w="9846" w:type="dxa"/>
          </w:tcPr>
          <w:p w14:paraId="6CE24E62" w14:textId="36C96B2C" w:rsidR="00D83CA3" w:rsidRPr="00384520" w:rsidRDefault="00384520" w:rsidP="00630B59">
            <w:pPr>
              <w:spacing w:before="120" w:line="360" w:lineRule="auto"/>
              <w:rPr>
                <w:rFonts w:asciiTheme="minorHAnsi" w:hAnsiTheme="minorHAnsi" w:cstheme="minorHAnsi"/>
                <w:sz w:val="20"/>
                <w:szCs w:val="20"/>
                <w:lang w:val="fr-CH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fr-CH"/>
              </w:rPr>
              <w:t>S</w:t>
            </w:r>
            <w:r w:rsidR="00295DE2" w:rsidRPr="00384520">
              <w:rPr>
                <w:rFonts w:asciiTheme="minorHAnsi" w:hAnsiTheme="minorHAnsi" w:cstheme="minorHAnsi"/>
                <w:sz w:val="20"/>
                <w:szCs w:val="20"/>
                <w:lang w:val="fr-CH"/>
              </w:rPr>
              <w:t xml:space="preserve">i vous souhaitez recevoir la newsletter BPW, </w:t>
            </w:r>
            <w:proofErr w:type="spellStart"/>
            <w:r w:rsidR="00295DE2" w:rsidRPr="00384520">
              <w:rPr>
                <w:rFonts w:asciiTheme="minorHAnsi" w:hAnsiTheme="minorHAnsi" w:cstheme="minorHAnsi"/>
                <w:sz w:val="20"/>
                <w:szCs w:val="20"/>
                <w:lang w:val="fr-CH"/>
              </w:rPr>
              <w:t>veuillez vous</w:t>
            </w:r>
            <w:proofErr w:type="spellEnd"/>
            <w:r w:rsidR="00295DE2" w:rsidRPr="00384520">
              <w:rPr>
                <w:rFonts w:asciiTheme="minorHAnsi" w:hAnsiTheme="minorHAnsi" w:cstheme="minorHAnsi"/>
                <w:sz w:val="20"/>
                <w:szCs w:val="20"/>
                <w:lang w:val="fr-CH"/>
              </w:rPr>
              <w:t xml:space="preserve"> abonner </w:t>
            </w:r>
            <w:proofErr w:type="gramStart"/>
            <w:r w:rsidR="00295DE2" w:rsidRPr="00384520">
              <w:rPr>
                <w:rFonts w:asciiTheme="minorHAnsi" w:hAnsiTheme="minorHAnsi" w:cstheme="minorHAnsi"/>
                <w:sz w:val="20"/>
                <w:szCs w:val="20"/>
                <w:lang w:val="fr-CH"/>
              </w:rPr>
              <w:t>à:</w:t>
            </w:r>
            <w:proofErr w:type="gramEnd"/>
            <w:r w:rsidR="00295DE2" w:rsidRPr="00384520">
              <w:rPr>
                <w:rFonts w:asciiTheme="minorHAnsi" w:hAnsiTheme="minorHAnsi" w:cstheme="minorHAnsi"/>
                <w:sz w:val="20"/>
                <w:szCs w:val="20"/>
                <w:lang w:val="fr-CH"/>
              </w:rPr>
              <w:t xml:space="preserve"> https://www.bpw-international.org/newsletter</w:t>
            </w:r>
          </w:p>
        </w:tc>
      </w:tr>
    </w:tbl>
    <w:p w14:paraId="324B3534" w14:textId="77777777" w:rsidR="00384520" w:rsidRPr="00063F5D" w:rsidRDefault="00384520" w:rsidP="00384520">
      <w:pPr>
        <w:rPr>
          <w:rFonts w:asciiTheme="minorHAnsi" w:hAnsiTheme="minorHAnsi" w:cstheme="minorHAnsi"/>
          <w:sz w:val="20"/>
          <w:szCs w:val="20"/>
          <w:lang w:val="fr-CH"/>
        </w:rPr>
      </w:pPr>
    </w:p>
    <w:p w14:paraId="5245EF58" w14:textId="1989F412" w:rsidR="00D83CA3" w:rsidRDefault="00571D59" w:rsidP="00384520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571D59">
        <w:rPr>
          <w:rFonts w:asciiTheme="minorHAnsi" w:hAnsiTheme="minorHAnsi" w:cstheme="minorHAnsi"/>
          <w:b/>
          <w:bCs/>
          <w:sz w:val="28"/>
          <w:szCs w:val="28"/>
        </w:rPr>
        <w:t xml:space="preserve">Don </w:t>
      </w:r>
      <w:proofErr w:type="spellStart"/>
      <w:r w:rsidRPr="00571D59">
        <w:rPr>
          <w:rFonts w:asciiTheme="minorHAnsi" w:hAnsiTheme="minorHAnsi" w:cstheme="minorHAnsi"/>
          <w:b/>
          <w:bCs/>
          <w:sz w:val="28"/>
          <w:szCs w:val="28"/>
        </w:rPr>
        <w:t>annuel</w:t>
      </w:r>
      <w:proofErr w:type="spellEnd"/>
    </w:p>
    <w:p w14:paraId="49D9A9E3" w14:textId="77777777" w:rsidR="00384520" w:rsidRPr="00384520" w:rsidRDefault="00384520" w:rsidP="00384520">
      <w:pPr>
        <w:rPr>
          <w:rFonts w:asciiTheme="minorHAnsi" w:hAnsiTheme="minorHAnsi" w:cstheme="minorHAnsi"/>
          <w:sz w:val="13"/>
          <w:szCs w:val="13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1611"/>
        <w:gridCol w:w="1611"/>
        <w:gridCol w:w="1599"/>
        <w:gridCol w:w="1604"/>
        <w:gridCol w:w="1605"/>
        <w:gridCol w:w="1599"/>
      </w:tblGrid>
      <w:tr w:rsidR="00FC1F0D" w:rsidRPr="00384520" w14:paraId="1B642E9D" w14:textId="77777777" w:rsidTr="003E33EA">
        <w:tc>
          <w:tcPr>
            <w:tcW w:w="1642" w:type="dxa"/>
          </w:tcPr>
          <w:p w14:paraId="5FFBEF50" w14:textId="77777777" w:rsidR="00FC1F0D" w:rsidRPr="00384520" w:rsidRDefault="00FC1F0D" w:rsidP="0054753B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 xml:space="preserve">  Business</w:t>
            </w:r>
          </w:p>
        </w:tc>
        <w:tc>
          <w:tcPr>
            <w:tcW w:w="1642" w:type="dxa"/>
          </w:tcPr>
          <w:p w14:paraId="5F18C2ED" w14:textId="77777777" w:rsidR="00FC1F0D" w:rsidRPr="00384520" w:rsidRDefault="00FC1F0D" w:rsidP="0054753B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 xml:space="preserve">  Diam</w:t>
            </w:r>
            <w:r w:rsidR="00295DE2" w:rsidRPr="00384520">
              <w:rPr>
                <w:rFonts w:asciiTheme="minorHAnsi" w:hAnsiTheme="minorHAnsi" w:cstheme="minorHAnsi"/>
                <w:sz w:val="20"/>
                <w:szCs w:val="20"/>
              </w:rPr>
              <w:t>ant</w:t>
            </w:r>
          </w:p>
        </w:tc>
        <w:tc>
          <w:tcPr>
            <w:tcW w:w="1643" w:type="dxa"/>
          </w:tcPr>
          <w:p w14:paraId="53FAE965" w14:textId="77777777" w:rsidR="00FC1F0D" w:rsidRPr="00384520" w:rsidRDefault="00FC1F0D" w:rsidP="0054753B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384520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95DE2" w:rsidRPr="00384520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</w:p>
        </w:tc>
        <w:tc>
          <w:tcPr>
            <w:tcW w:w="1642" w:type="dxa"/>
          </w:tcPr>
          <w:p w14:paraId="5BD8A5BA" w14:textId="77777777" w:rsidR="00FC1F0D" w:rsidRPr="00384520" w:rsidRDefault="00FC1F0D" w:rsidP="0054753B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295DE2" w:rsidRPr="00384520">
              <w:rPr>
                <w:rFonts w:asciiTheme="minorHAnsi" w:hAnsiTheme="minorHAnsi" w:cstheme="minorHAnsi"/>
                <w:sz w:val="20"/>
                <w:szCs w:val="20"/>
              </w:rPr>
              <w:t>Argent</w:t>
            </w:r>
          </w:p>
        </w:tc>
        <w:tc>
          <w:tcPr>
            <w:tcW w:w="1642" w:type="dxa"/>
            <w:shd w:val="clear" w:color="auto" w:fill="auto"/>
          </w:tcPr>
          <w:p w14:paraId="215AA8D7" w14:textId="77777777" w:rsidR="00FC1F0D" w:rsidRPr="00384520" w:rsidRDefault="00F26270" w:rsidP="0054753B">
            <w:pPr>
              <w:spacing w:before="120"/>
              <w:ind w:right="28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  <w:sym w:font="Webdings" w:char="F063"/>
            </w:r>
            <w:r w:rsidRPr="00384520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  <w:t xml:space="preserve">  </w:t>
            </w:r>
            <w:r w:rsidR="00FC1F0D" w:rsidRPr="00384520">
              <w:rPr>
                <w:rFonts w:asciiTheme="minorHAnsi" w:hAnsiTheme="minorHAnsi" w:cstheme="minorHAnsi"/>
                <w:bCs/>
                <w:sz w:val="20"/>
                <w:szCs w:val="20"/>
              </w:rPr>
              <w:t>Bronze</w:t>
            </w:r>
          </w:p>
        </w:tc>
        <w:tc>
          <w:tcPr>
            <w:tcW w:w="1643" w:type="dxa"/>
            <w:shd w:val="clear" w:color="auto" w:fill="auto"/>
          </w:tcPr>
          <w:p w14:paraId="2E0BF289" w14:textId="77777777" w:rsidR="00FC1F0D" w:rsidRPr="00384520" w:rsidRDefault="00FC1F0D" w:rsidP="0054753B">
            <w:pPr>
              <w:spacing w:before="120"/>
              <w:ind w:right="28"/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sym w:font="Webdings" w:char="F063"/>
            </w:r>
            <w:r w:rsidRPr="00384520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</w:t>
            </w: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95DE2" w:rsidRPr="00384520">
              <w:rPr>
                <w:rFonts w:asciiTheme="minorHAnsi" w:hAnsiTheme="minorHAnsi" w:cstheme="minorHAnsi"/>
                <w:sz w:val="20"/>
                <w:szCs w:val="20"/>
              </w:rPr>
              <w:t>Amie</w:t>
            </w:r>
          </w:p>
        </w:tc>
      </w:tr>
      <w:tr w:rsidR="00FC1F0D" w:rsidRPr="00384520" w14:paraId="5DCD1BF6" w14:textId="77777777" w:rsidTr="003E33EA">
        <w:tc>
          <w:tcPr>
            <w:tcW w:w="1642" w:type="dxa"/>
          </w:tcPr>
          <w:p w14:paraId="6D5D0364" w14:textId="77777777" w:rsidR="00FC1F0D" w:rsidRPr="00384520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 xml:space="preserve">€2,000 </w:t>
            </w:r>
          </w:p>
        </w:tc>
        <w:tc>
          <w:tcPr>
            <w:tcW w:w="1642" w:type="dxa"/>
          </w:tcPr>
          <w:p w14:paraId="245802AC" w14:textId="77777777" w:rsidR="00FC1F0D" w:rsidRPr="00384520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€1,000</w:t>
            </w:r>
          </w:p>
        </w:tc>
        <w:tc>
          <w:tcPr>
            <w:tcW w:w="1643" w:type="dxa"/>
          </w:tcPr>
          <w:p w14:paraId="5F6B572D" w14:textId="77777777" w:rsidR="00FC1F0D" w:rsidRPr="00384520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€800</w:t>
            </w:r>
          </w:p>
        </w:tc>
        <w:tc>
          <w:tcPr>
            <w:tcW w:w="1642" w:type="dxa"/>
            <w:shd w:val="clear" w:color="auto" w:fill="auto"/>
          </w:tcPr>
          <w:p w14:paraId="33FC3942" w14:textId="77777777" w:rsidR="00FC1F0D" w:rsidRPr="00384520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€400</w:t>
            </w:r>
          </w:p>
        </w:tc>
        <w:tc>
          <w:tcPr>
            <w:tcW w:w="1642" w:type="dxa"/>
            <w:shd w:val="clear" w:color="auto" w:fill="auto"/>
          </w:tcPr>
          <w:p w14:paraId="6E2D5FA2" w14:textId="77777777" w:rsidR="00FC1F0D" w:rsidRPr="00384520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bCs/>
                <w:sz w:val="20"/>
                <w:szCs w:val="20"/>
              </w:rPr>
              <w:t>€200</w:t>
            </w:r>
          </w:p>
        </w:tc>
        <w:tc>
          <w:tcPr>
            <w:tcW w:w="1643" w:type="dxa"/>
            <w:shd w:val="clear" w:color="auto" w:fill="auto"/>
          </w:tcPr>
          <w:p w14:paraId="5DBAAEB4" w14:textId="77777777" w:rsidR="00FC1F0D" w:rsidRPr="00384520" w:rsidRDefault="00920908" w:rsidP="004C430E">
            <w:pPr>
              <w:spacing w:before="120" w:line="360" w:lineRule="auto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84520">
              <w:rPr>
                <w:rFonts w:asciiTheme="minorHAnsi" w:hAnsiTheme="minorHAnsi" w:cstheme="minorHAnsi"/>
                <w:sz w:val="20"/>
                <w:szCs w:val="20"/>
              </w:rPr>
              <w:t>€100</w:t>
            </w:r>
          </w:p>
        </w:tc>
      </w:tr>
    </w:tbl>
    <w:p w14:paraId="20B68DC7" w14:textId="77777777" w:rsidR="004C430E" w:rsidRPr="00384520" w:rsidRDefault="004C430E" w:rsidP="00FC1F0D">
      <w:pPr>
        <w:rPr>
          <w:rFonts w:asciiTheme="minorHAnsi" w:hAnsiTheme="minorHAnsi" w:cstheme="minorHAnsi"/>
          <w:sz w:val="22"/>
          <w:szCs w:val="22"/>
        </w:rPr>
      </w:pPr>
    </w:p>
    <w:p w14:paraId="1669C3DE" w14:textId="55D8BB06" w:rsidR="00295DE2" w:rsidRPr="00384520" w:rsidRDefault="00384520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384520">
        <w:rPr>
          <w:rFonts w:asciiTheme="minorHAnsi" w:hAnsiTheme="minorHAnsi" w:cstheme="minorHAnsi"/>
          <w:b/>
          <w:bCs/>
          <w:sz w:val="28"/>
          <w:szCs w:val="28"/>
        </w:rPr>
        <w:t>Confirmation</w:t>
      </w:r>
      <w:r w:rsidR="00295DE2" w:rsidRPr="00384520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Pr="00384520">
        <w:rPr>
          <w:rFonts w:asciiTheme="minorHAnsi" w:hAnsiTheme="minorHAnsi" w:cstheme="minorHAnsi"/>
          <w:b/>
          <w:bCs/>
          <w:sz w:val="28"/>
          <w:szCs w:val="28"/>
        </w:rPr>
        <w:t>de</w:t>
      </w:r>
      <w:r w:rsidR="00295DE2" w:rsidRPr="00384520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proofErr w:type="spellStart"/>
      <w:r w:rsidR="00571D59">
        <w:rPr>
          <w:rFonts w:asciiTheme="minorHAnsi" w:hAnsiTheme="minorHAnsi" w:cstheme="minorHAnsi"/>
          <w:b/>
          <w:bCs/>
          <w:sz w:val="28"/>
          <w:szCs w:val="28"/>
        </w:rPr>
        <w:t>p</w:t>
      </w:r>
      <w:r w:rsidRPr="00384520">
        <w:rPr>
          <w:rFonts w:asciiTheme="minorHAnsi" w:hAnsiTheme="minorHAnsi" w:cstheme="minorHAnsi"/>
          <w:b/>
          <w:bCs/>
          <w:sz w:val="28"/>
          <w:szCs w:val="28"/>
        </w:rPr>
        <w:t>aiement</w:t>
      </w:r>
      <w:proofErr w:type="spellEnd"/>
    </w:p>
    <w:p w14:paraId="22018CD2" w14:textId="77777777" w:rsidR="00384520" w:rsidRPr="00384520" w:rsidRDefault="00384520">
      <w:pPr>
        <w:rPr>
          <w:rFonts w:asciiTheme="minorHAnsi" w:hAnsiTheme="minorHAnsi" w:cstheme="minorHAnsi"/>
          <w:sz w:val="13"/>
          <w:szCs w:val="13"/>
        </w:rPr>
      </w:pPr>
    </w:p>
    <w:p w14:paraId="728BD471" w14:textId="77777777" w:rsidR="0091366C" w:rsidRPr="00384520" w:rsidRDefault="00295DE2" w:rsidP="00FC1F0D">
      <w:pPr>
        <w:pStyle w:val="Fuzeile"/>
        <w:pBdr>
          <w:top w:val="double" w:sz="4" w:space="1" w:color="auto"/>
          <w:left w:val="double" w:sz="4" w:space="3" w:color="auto"/>
          <w:bottom w:val="double" w:sz="4" w:space="1" w:color="auto"/>
          <w:right w:val="double" w:sz="4" w:space="4" w:color="auto"/>
        </w:pBdr>
        <w:rPr>
          <w:rFonts w:asciiTheme="minorHAnsi" w:hAnsiTheme="minorHAnsi" w:cstheme="minorHAnsi"/>
          <w:sz w:val="20"/>
          <w:lang w:val="fr-CH"/>
        </w:rPr>
      </w:pPr>
      <w:r w:rsidRPr="00384520">
        <w:rPr>
          <w:rFonts w:asciiTheme="minorHAnsi" w:hAnsiTheme="minorHAnsi" w:cstheme="minorHAnsi"/>
          <w:sz w:val="20"/>
          <w:lang w:val="fr-CH"/>
        </w:rPr>
        <w:t>Veuillez envoyer ce formulaire par courriel à</w:t>
      </w:r>
      <w:r w:rsidR="0091366C" w:rsidRPr="00384520">
        <w:rPr>
          <w:rFonts w:asciiTheme="minorHAnsi" w:hAnsiTheme="minorHAnsi" w:cstheme="minorHAnsi"/>
          <w:sz w:val="20"/>
          <w:lang w:val="fr-CH"/>
        </w:rPr>
        <w:t>:</w:t>
      </w:r>
    </w:p>
    <w:p w14:paraId="7961E71D" w14:textId="0A5A94E2" w:rsidR="0091366C" w:rsidRPr="00384520" w:rsidRDefault="00000000" w:rsidP="0091366C">
      <w:pPr>
        <w:pStyle w:val="Fuzeile"/>
        <w:pBdr>
          <w:top w:val="double" w:sz="4" w:space="1" w:color="auto"/>
          <w:left w:val="double" w:sz="4" w:space="3" w:color="auto"/>
          <w:bottom w:val="double" w:sz="4" w:space="1" w:color="auto"/>
          <w:right w:val="double" w:sz="4" w:space="4" w:color="auto"/>
        </w:pBdr>
        <w:rPr>
          <w:rFonts w:asciiTheme="minorHAnsi" w:hAnsiTheme="minorHAnsi" w:cstheme="minorHAnsi"/>
          <w:sz w:val="20"/>
          <w:lang w:val="fr-CH"/>
        </w:rPr>
      </w:pPr>
      <w:hyperlink r:id="rId8" w:history="1">
        <w:r w:rsidR="00FC1F0D" w:rsidRPr="00384520">
          <w:rPr>
            <w:rStyle w:val="Hyperlink"/>
            <w:rFonts w:asciiTheme="minorHAnsi" w:hAnsiTheme="minorHAnsi" w:cstheme="minorHAnsi"/>
            <w:sz w:val="20"/>
            <w:lang w:val="fr-CH"/>
          </w:rPr>
          <w:t>presidents.office@bpw-international.org</w:t>
        </w:r>
      </w:hyperlink>
      <w:r w:rsidR="006E7521" w:rsidRPr="00384520">
        <w:rPr>
          <w:rFonts w:asciiTheme="minorHAnsi" w:hAnsiTheme="minorHAnsi" w:cstheme="minorHAnsi"/>
          <w:sz w:val="20"/>
          <w:lang w:val="fr-CH"/>
        </w:rPr>
        <w:t xml:space="preserve"> </w:t>
      </w:r>
      <w:r w:rsidR="00295DE2" w:rsidRPr="00384520">
        <w:rPr>
          <w:rFonts w:asciiTheme="minorHAnsi" w:hAnsiTheme="minorHAnsi" w:cstheme="minorHAnsi"/>
          <w:sz w:val="20"/>
          <w:lang w:val="fr-CH"/>
        </w:rPr>
        <w:t>et</w:t>
      </w:r>
      <w:r w:rsidR="0091366C" w:rsidRPr="00384520">
        <w:rPr>
          <w:rFonts w:asciiTheme="minorHAnsi" w:hAnsiTheme="minorHAnsi" w:cstheme="minorHAnsi"/>
          <w:sz w:val="20"/>
          <w:lang w:val="fr-CH"/>
        </w:rPr>
        <w:t xml:space="preserve"> cc</w:t>
      </w:r>
      <w:r w:rsidR="004A4F56" w:rsidRPr="00384520">
        <w:rPr>
          <w:rFonts w:asciiTheme="minorHAnsi" w:hAnsiTheme="minorHAnsi" w:cstheme="minorHAnsi"/>
          <w:sz w:val="20"/>
          <w:lang w:val="fr-CH"/>
        </w:rPr>
        <w:t xml:space="preserve"> </w:t>
      </w:r>
      <w:hyperlink r:id="rId9" w:history="1">
        <w:r w:rsidR="0091366C" w:rsidRPr="00384520">
          <w:rPr>
            <w:rStyle w:val="Hyperlink"/>
            <w:rFonts w:asciiTheme="minorHAnsi" w:hAnsiTheme="minorHAnsi" w:cstheme="minorHAnsi"/>
            <w:sz w:val="20"/>
            <w:lang w:val="fr-CH"/>
          </w:rPr>
          <w:t>member.services@bpw-international.org</w:t>
        </w:r>
      </w:hyperlink>
    </w:p>
    <w:p w14:paraId="3EB88B59" w14:textId="3A1F3494" w:rsidR="00384520" w:rsidRPr="00384520" w:rsidRDefault="00384520">
      <w:pPr>
        <w:pStyle w:val="Fuzeile"/>
        <w:pBdr>
          <w:top w:val="double" w:sz="4" w:space="1" w:color="auto"/>
          <w:left w:val="double" w:sz="4" w:space="3" w:color="auto"/>
          <w:bottom w:val="double" w:sz="4" w:space="1" w:color="auto"/>
          <w:right w:val="double" w:sz="4" w:space="4" w:color="auto"/>
        </w:pBdr>
        <w:rPr>
          <w:rFonts w:asciiTheme="minorHAnsi" w:hAnsiTheme="minorHAnsi" w:cstheme="minorHAnsi"/>
          <w:sz w:val="20"/>
          <w:lang w:val="fr-CH"/>
        </w:rPr>
      </w:pPr>
      <w:r w:rsidRPr="00384520">
        <w:rPr>
          <w:rFonts w:ascii="Calibri" w:hAnsi="Calibri" w:cs="Calibri"/>
          <w:sz w:val="20"/>
          <w:lang w:val="fr-CH"/>
        </w:rPr>
        <w:t>Les paiements en EURO sont acceptés. Les amis peuvent payer à HSBC (Royaume-Uni) sur ces comptes comme indiqué ci-dessous, puis envoyer le bordereau de dépôt avec une copie de ce formulaire au bureau de la présidente (adresse ci-dessus).</w:t>
      </w:r>
      <w:r w:rsidR="00571D59">
        <w:rPr>
          <w:rFonts w:ascii="Calibri" w:hAnsi="Calibri" w:cs="Calibri"/>
          <w:sz w:val="20"/>
          <w:lang w:val="fr-CH"/>
        </w:rPr>
        <w:t xml:space="preserve"> </w:t>
      </w:r>
      <w:r w:rsidR="00571D59" w:rsidRPr="00384520">
        <w:rPr>
          <w:rFonts w:asciiTheme="minorHAnsi" w:hAnsiTheme="minorHAnsi" w:cstheme="minorHAnsi"/>
          <w:sz w:val="20"/>
          <w:lang w:val="fr-CH"/>
        </w:rPr>
        <w:t>Un reçu sera envoyé après la confirmation du paiement à votre adresse e-mail.</w:t>
      </w:r>
    </w:p>
    <w:p w14:paraId="6E466591" w14:textId="77777777" w:rsidR="000F5ECC" w:rsidRPr="00384520" w:rsidRDefault="000F5ECC" w:rsidP="000F5ECC">
      <w:pPr>
        <w:jc w:val="both"/>
        <w:rPr>
          <w:rFonts w:asciiTheme="minorHAnsi" w:hAnsiTheme="minorHAnsi" w:cstheme="minorHAnsi"/>
          <w:sz w:val="12"/>
          <w:szCs w:val="12"/>
          <w:lang w:val="fr-CH"/>
        </w:rPr>
      </w:pPr>
      <w:r w:rsidRPr="00384520">
        <w:rPr>
          <w:rFonts w:asciiTheme="minorHAnsi" w:hAnsiTheme="minorHAnsi" w:cstheme="minorHAnsi"/>
          <w:sz w:val="12"/>
          <w:szCs w:val="12"/>
          <w:lang w:val="fr-CH"/>
        </w:rPr>
        <w:t xml:space="preserve"> </w:t>
      </w:r>
    </w:p>
    <w:p w14:paraId="1DB34CC9" w14:textId="3AC055A4" w:rsidR="00295DE2" w:rsidRPr="00384520" w:rsidRDefault="00E14C59">
      <w:pPr>
        <w:tabs>
          <w:tab w:val="left" w:pos="360"/>
        </w:tabs>
        <w:rPr>
          <w:rFonts w:asciiTheme="minorHAnsi" w:hAnsiTheme="minorHAnsi" w:cstheme="minorHAnsi"/>
          <w:bCs/>
          <w:sz w:val="20"/>
          <w:szCs w:val="20"/>
          <w:lang w:val="fr-CH"/>
        </w:rPr>
      </w:pPr>
      <w:r w:rsidRPr="00384520">
        <w:rPr>
          <w:rFonts w:asciiTheme="minorHAnsi" w:hAnsiTheme="minorHAnsi" w:cstheme="minorHAnsi"/>
          <w:sz w:val="20"/>
          <w:szCs w:val="20"/>
        </w:rPr>
        <w:sym w:font="Webdings" w:char="F063"/>
      </w:r>
      <w:r w:rsidRPr="00384520">
        <w:rPr>
          <w:rFonts w:asciiTheme="minorHAnsi" w:hAnsiTheme="minorHAnsi" w:cstheme="minorHAnsi"/>
          <w:b/>
          <w:sz w:val="20"/>
          <w:szCs w:val="20"/>
          <w:lang w:val="fr-CH"/>
        </w:rPr>
        <w:tab/>
      </w:r>
      <w:r w:rsidR="00295DE2" w:rsidRPr="00384520">
        <w:rPr>
          <w:rFonts w:asciiTheme="minorHAnsi" w:hAnsiTheme="minorHAnsi" w:cstheme="minorHAnsi"/>
          <w:b/>
          <w:sz w:val="20"/>
          <w:szCs w:val="20"/>
          <w:lang w:val="fr-CH"/>
        </w:rPr>
        <w:t>Virement bancaire (</w:t>
      </w:r>
      <w:r w:rsidR="00295DE2" w:rsidRPr="00384520">
        <w:rPr>
          <w:rFonts w:asciiTheme="minorHAnsi" w:hAnsiTheme="minorHAnsi" w:cstheme="minorHAnsi"/>
          <w:bCs/>
          <w:sz w:val="20"/>
          <w:szCs w:val="20"/>
          <w:lang w:val="fr-CH"/>
        </w:rPr>
        <w:t>les frais de transfert doivent être couverts par l'expéditeur).</w:t>
      </w:r>
    </w:p>
    <w:p w14:paraId="3C12B4E9" w14:textId="1C199E94" w:rsidR="00F26270" w:rsidRPr="00384520" w:rsidRDefault="00F26270" w:rsidP="00E14C59">
      <w:pPr>
        <w:tabs>
          <w:tab w:val="left" w:pos="360"/>
        </w:tabs>
        <w:rPr>
          <w:rFonts w:asciiTheme="minorHAnsi" w:hAnsiTheme="minorHAnsi" w:cstheme="minorHAnsi"/>
          <w:bCs/>
          <w:sz w:val="16"/>
          <w:szCs w:val="16"/>
          <w:lang w:val="fr-CH"/>
        </w:rPr>
      </w:pPr>
    </w:p>
    <w:tbl>
      <w:tblPr>
        <w:tblpPr w:leftFromText="180" w:rightFromText="180" w:vertAnchor="text" w:tblpX="74" w:tblpY="1"/>
        <w:tblOverlap w:val="never"/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607"/>
        <w:gridCol w:w="7140"/>
      </w:tblGrid>
      <w:tr w:rsidR="00363C88" w:rsidRPr="00384520" w14:paraId="69B1DD8D" w14:textId="77777777" w:rsidTr="00384520">
        <w:trPr>
          <w:trHeight w:val="255"/>
        </w:trPr>
        <w:tc>
          <w:tcPr>
            <w:tcW w:w="2607" w:type="dxa"/>
          </w:tcPr>
          <w:p w14:paraId="34B31ADA" w14:textId="77777777" w:rsidR="00363C88" w:rsidRPr="00571D59" w:rsidRDefault="00363C88" w:rsidP="00384520">
            <w:pPr>
              <w:rPr>
                <w:rFonts w:asciiTheme="minorHAnsi" w:hAnsiTheme="minorHAnsi" w:cstheme="minorHAnsi"/>
                <w:sz w:val="18"/>
                <w:szCs w:val="18"/>
                <w:lang w:val="fr-CH"/>
              </w:rPr>
            </w:pPr>
          </w:p>
        </w:tc>
        <w:tc>
          <w:tcPr>
            <w:tcW w:w="7140" w:type="dxa"/>
          </w:tcPr>
          <w:p w14:paraId="5619DD42" w14:textId="77777777" w:rsidR="00363C88" w:rsidRPr="00571D59" w:rsidRDefault="00363C88" w:rsidP="00384520">
            <w:pPr>
              <w:pStyle w:val="Kopfzeile"/>
              <w:jc w:val="center"/>
              <w:rPr>
                <w:rFonts w:asciiTheme="minorHAnsi" w:hAnsiTheme="minorHAnsi" w:cstheme="minorHAnsi"/>
                <w:sz w:val="18"/>
                <w:szCs w:val="18"/>
                <w:lang w:val="fr-CH"/>
              </w:rPr>
            </w:pPr>
          </w:p>
          <w:p w14:paraId="394A126E" w14:textId="77777777" w:rsidR="00363C88" w:rsidRPr="00571D59" w:rsidRDefault="00363C88" w:rsidP="00384520">
            <w:pPr>
              <w:pStyle w:val="Kopfzeile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571D59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sym w:font="Webdings" w:char="F063"/>
            </w:r>
            <w:r w:rsidRPr="00571D5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Euro (€)</w:t>
            </w:r>
          </w:p>
        </w:tc>
      </w:tr>
      <w:tr w:rsidR="00363C88" w:rsidRPr="00384520" w14:paraId="0C845C86" w14:textId="77777777" w:rsidTr="00384520">
        <w:trPr>
          <w:trHeight w:val="175"/>
        </w:trPr>
        <w:tc>
          <w:tcPr>
            <w:tcW w:w="2607" w:type="dxa"/>
          </w:tcPr>
          <w:p w14:paraId="678D5106" w14:textId="77777777" w:rsidR="00363C88" w:rsidRPr="00571D59" w:rsidRDefault="00295DE2" w:rsidP="00384520">
            <w:pPr>
              <w:pStyle w:val="Kopfzeile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571D59">
              <w:rPr>
                <w:rFonts w:asciiTheme="minorHAnsi" w:hAnsiTheme="minorHAnsi" w:cstheme="minorHAnsi"/>
                <w:sz w:val="18"/>
                <w:szCs w:val="18"/>
              </w:rPr>
              <w:t xml:space="preserve">Nom du </w:t>
            </w:r>
            <w:proofErr w:type="spellStart"/>
            <w:r w:rsidRPr="00571D59">
              <w:rPr>
                <w:rFonts w:asciiTheme="minorHAnsi" w:hAnsiTheme="minorHAnsi" w:cstheme="minorHAnsi"/>
                <w:sz w:val="18"/>
                <w:szCs w:val="18"/>
              </w:rPr>
              <w:t>compte</w:t>
            </w:r>
            <w:proofErr w:type="spellEnd"/>
          </w:p>
        </w:tc>
        <w:tc>
          <w:tcPr>
            <w:tcW w:w="7140" w:type="dxa"/>
          </w:tcPr>
          <w:p w14:paraId="336A351D" w14:textId="3F4BA616" w:rsidR="00363C88" w:rsidRPr="00571D59" w:rsidRDefault="007F6071" w:rsidP="00384520">
            <w:pPr>
              <w:pStyle w:val="Kopfzeile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135BB">
              <w:rPr>
                <w:rFonts w:asciiTheme="minorHAnsi" w:hAnsiTheme="minorHAnsi" w:cstheme="minorHAnsi"/>
                <w:sz w:val="16"/>
                <w:szCs w:val="16"/>
              </w:rPr>
              <w:t>IFBPW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, 22 Rue Rothschild, 1202 Geneva - Switzerland</w:t>
            </w:r>
          </w:p>
        </w:tc>
      </w:tr>
      <w:tr w:rsidR="00363C88" w:rsidRPr="00384520" w14:paraId="391AEEA2" w14:textId="77777777" w:rsidTr="00384520">
        <w:trPr>
          <w:trHeight w:val="175"/>
        </w:trPr>
        <w:tc>
          <w:tcPr>
            <w:tcW w:w="2607" w:type="dxa"/>
          </w:tcPr>
          <w:p w14:paraId="4CDE42FE" w14:textId="77777777" w:rsidR="00363C88" w:rsidRPr="00571D59" w:rsidRDefault="00295DE2" w:rsidP="00384520">
            <w:pPr>
              <w:pStyle w:val="Kopfzeile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571D59">
              <w:rPr>
                <w:rFonts w:asciiTheme="minorHAnsi" w:hAnsiTheme="minorHAnsi" w:cstheme="minorHAnsi"/>
                <w:sz w:val="18"/>
                <w:szCs w:val="18"/>
              </w:rPr>
              <w:t>Numéro</w:t>
            </w:r>
            <w:proofErr w:type="spellEnd"/>
            <w:r w:rsidRPr="00571D59">
              <w:rPr>
                <w:rFonts w:asciiTheme="minorHAnsi" w:hAnsiTheme="minorHAnsi" w:cstheme="minorHAnsi"/>
                <w:sz w:val="18"/>
                <w:szCs w:val="18"/>
              </w:rPr>
              <w:t xml:space="preserve"> de </w:t>
            </w:r>
            <w:proofErr w:type="spellStart"/>
            <w:r w:rsidRPr="00571D59">
              <w:rPr>
                <w:rFonts w:asciiTheme="minorHAnsi" w:hAnsiTheme="minorHAnsi" w:cstheme="minorHAnsi"/>
                <w:sz w:val="18"/>
                <w:szCs w:val="18"/>
              </w:rPr>
              <w:t>compte</w:t>
            </w:r>
            <w:proofErr w:type="spellEnd"/>
          </w:p>
        </w:tc>
        <w:tc>
          <w:tcPr>
            <w:tcW w:w="7140" w:type="dxa"/>
          </w:tcPr>
          <w:p w14:paraId="05BCDA9A" w14:textId="77777777" w:rsidR="00363C88" w:rsidRPr="00571D59" w:rsidRDefault="00363C88" w:rsidP="00384520">
            <w:pPr>
              <w:pStyle w:val="Kopfzeile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571D59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FFFFF"/>
              </w:rPr>
              <w:t>40-12-76 69416470</w:t>
            </w:r>
          </w:p>
        </w:tc>
      </w:tr>
      <w:tr w:rsidR="00363C88" w:rsidRPr="00384520" w14:paraId="4FA75D83" w14:textId="77777777" w:rsidTr="00384520">
        <w:trPr>
          <w:trHeight w:val="175"/>
        </w:trPr>
        <w:tc>
          <w:tcPr>
            <w:tcW w:w="2607" w:type="dxa"/>
          </w:tcPr>
          <w:p w14:paraId="59418887" w14:textId="77777777" w:rsidR="00363C88" w:rsidRPr="00571D59" w:rsidRDefault="00363C88" w:rsidP="00384520">
            <w:pPr>
              <w:pStyle w:val="Kopfzeile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571D59">
              <w:rPr>
                <w:rFonts w:asciiTheme="minorHAnsi" w:hAnsiTheme="minorHAnsi" w:cstheme="minorHAnsi"/>
                <w:sz w:val="18"/>
                <w:szCs w:val="18"/>
              </w:rPr>
              <w:t>Ban</w:t>
            </w:r>
            <w:r w:rsidR="00295DE2" w:rsidRPr="00571D59">
              <w:rPr>
                <w:rFonts w:asciiTheme="minorHAnsi" w:hAnsiTheme="minorHAnsi" w:cstheme="minorHAnsi"/>
                <w:sz w:val="18"/>
                <w:szCs w:val="18"/>
              </w:rPr>
              <w:t>que</w:t>
            </w:r>
          </w:p>
        </w:tc>
        <w:tc>
          <w:tcPr>
            <w:tcW w:w="7140" w:type="dxa"/>
          </w:tcPr>
          <w:p w14:paraId="421F8E6A" w14:textId="77777777" w:rsidR="00363C88" w:rsidRPr="00571D59" w:rsidRDefault="00363C88" w:rsidP="00384520">
            <w:pPr>
              <w:pStyle w:val="Kopfzeile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571D59">
              <w:rPr>
                <w:rFonts w:asciiTheme="minorHAnsi" w:hAnsiTheme="minorHAnsi" w:cstheme="minorHAnsi"/>
                <w:sz w:val="18"/>
                <w:szCs w:val="18"/>
              </w:rPr>
              <w:t>HSBC</w:t>
            </w:r>
          </w:p>
        </w:tc>
      </w:tr>
      <w:tr w:rsidR="00363C88" w:rsidRPr="00384520" w14:paraId="22B30B40" w14:textId="77777777" w:rsidTr="00384520">
        <w:trPr>
          <w:trHeight w:val="539"/>
        </w:trPr>
        <w:tc>
          <w:tcPr>
            <w:tcW w:w="2607" w:type="dxa"/>
          </w:tcPr>
          <w:p w14:paraId="62BB3EBC" w14:textId="77777777" w:rsidR="00363C88" w:rsidRPr="00571D59" w:rsidRDefault="00363C88" w:rsidP="00384520">
            <w:pPr>
              <w:pStyle w:val="Kopfzeile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571D59">
              <w:rPr>
                <w:rFonts w:asciiTheme="minorHAnsi" w:hAnsiTheme="minorHAnsi" w:cstheme="minorHAnsi"/>
                <w:sz w:val="18"/>
                <w:szCs w:val="18"/>
              </w:rPr>
              <w:t>IBAN</w:t>
            </w:r>
          </w:p>
          <w:p w14:paraId="44628B76" w14:textId="77777777" w:rsidR="00363C88" w:rsidRPr="00571D59" w:rsidRDefault="00363C88" w:rsidP="00384520">
            <w:pPr>
              <w:pStyle w:val="Kopfzeile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571D59">
              <w:rPr>
                <w:rFonts w:asciiTheme="minorHAnsi" w:hAnsiTheme="minorHAnsi" w:cstheme="minorHAnsi"/>
                <w:sz w:val="18"/>
                <w:szCs w:val="18"/>
              </w:rPr>
              <w:t>SWIFT/BIC</w:t>
            </w:r>
          </w:p>
          <w:p w14:paraId="138D0D8E" w14:textId="77777777" w:rsidR="00363C88" w:rsidRPr="00571D59" w:rsidRDefault="00295DE2" w:rsidP="00384520">
            <w:pPr>
              <w:pStyle w:val="Kopfzeile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571D59">
              <w:rPr>
                <w:rFonts w:asciiTheme="minorHAnsi" w:hAnsiTheme="minorHAnsi" w:cstheme="minorHAnsi"/>
                <w:sz w:val="18"/>
                <w:szCs w:val="18"/>
              </w:rPr>
              <w:t>Autre</w:t>
            </w:r>
            <w:proofErr w:type="spellEnd"/>
            <w:r w:rsidRPr="00571D59">
              <w:rPr>
                <w:rFonts w:asciiTheme="minorHAnsi" w:hAnsiTheme="minorHAnsi" w:cstheme="minorHAnsi"/>
                <w:sz w:val="18"/>
                <w:szCs w:val="18"/>
              </w:rPr>
              <w:t xml:space="preserve"> code</w:t>
            </w:r>
          </w:p>
        </w:tc>
        <w:tc>
          <w:tcPr>
            <w:tcW w:w="7140" w:type="dxa"/>
          </w:tcPr>
          <w:p w14:paraId="254DB257" w14:textId="77777777" w:rsidR="00363C88" w:rsidRPr="00571D59" w:rsidRDefault="00363C88" w:rsidP="00384520">
            <w:pPr>
              <w:shd w:val="clear" w:color="auto" w:fill="FFFFFF"/>
              <w:jc w:val="center"/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FFFFF"/>
              </w:rPr>
            </w:pPr>
            <w:r w:rsidRPr="00571D59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FFFFF"/>
              </w:rPr>
              <w:t>IBAN:GB35HBUK40127669416470</w:t>
            </w:r>
          </w:p>
          <w:p w14:paraId="30BF7E76" w14:textId="77777777" w:rsidR="00363C88" w:rsidRPr="00571D59" w:rsidRDefault="00363C88" w:rsidP="00384520">
            <w:pPr>
              <w:shd w:val="clear" w:color="auto" w:fill="FFFFFF"/>
              <w:jc w:val="center"/>
              <w:rPr>
                <w:rFonts w:asciiTheme="minorHAnsi" w:hAnsiTheme="minorHAnsi" w:cstheme="minorHAnsi"/>
                <w:sz w:val="18"/>
                <w:szCs w:val="18"/>
                <w:lang w:val="en-AU" w:eastAsia="en-US"/>
              </w:rPr>
            </w:pPr>
          </w:p>
          <w:p w14:paraId="3D6339F4" w14:textId="77777777" w:rsidR="00363C88" w:rsidRPr="00571D59" w:rsidRDefault="00363C88" w:rsidP="00384520">
            <w:pPr>
              <w:shd w:val="clear" w:color="auto" w:fill="FFFFFF"/>
              <w:jc w:val="center"/>
              <w:rPr>
                <w:rFonts w:asciiTheme="minorHAnsi" w:hAnsiTheme="minorHAnsi" w:cstheme="minorHAnsi"/>
                <w:sz w:val="18"/>
                <w:szCs w:val="18"/>
                <w:lang w:val="en-AU" w:eastAsia="en-US"/>
              </w:rPr>
            </w:pPr>
            <w:r w:rsidRPr="00571D59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FFFFF"/>
              </w:rPr>
              <w:t>SWIFT Code: HBUKGB4B</w:t>
            </w:r>
          </w:p>
        </w:tc>
      </w:tr>
      <w:tr w:rsidR="00363C88" w:rsidRPr="00384520" w14:paraId="30295A42" w14:textId="77777777" w:rsidTr="00384520">
        <w:trPr>
          <w:trHeight w:val="334"/>
        </w:trPr>
        <w:tc>
          <w:tcPr>
            <w:tcW w:w="2607" w:type="dxa"/>
          </w:tcPr>
          <w:p w14:paraId="49C36646" w14:textId="77777777" w:rsidR="00363C88" w:rsidRPr="00571D59" w:rsidRDefault="00363C88" w:rsidP="00384520">
            <w:pPr>
              <w:pStyle w:val="Kopfzeile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571D59">
              <w:rPr>
                <w:rFonts w:asciiTheme="minorHAnsi" w:hAnsiTheme="minorHAnsi" w:cstheme="minorHAnsi"/>
                <w:sz w:val="18"/>
                <w:szCs w:val="18"/>
              </w:rPr>
              <w:t>Adress</w:t>
            </w:r>
            <w:r w:rsidR="00295DE2" w:rsidRPr="00571D59">
              <w:rPr>
                <w:rFonts w:asciiTheme="minorHAnsi" w:hAnsiTheme="minorHAnsi" w:cstheme="minorHAnsi"/>
                <w:sz w:val="18"/>
                <w:szCs w:val="18"/>
              </w:rPr>
              <w:t>e</w:t>
            </w:r>
            <w:proofErr w:type="spellEnd"/>
          </w:p>
        </w:tc>
        <w:tc>
          <w:tcPr>
            <w:tcW w:w="7140" w:type="dxa"/>
          </w:tcPr>
          <w:p w14:paraId="683764F8" w14:textId="07AE09F3" w:rsidR="00363C88" w:rsidRPr="00571D59" w:rsidRDefault="00363C88" w:rsidP="00384520">
            <w:pPr>
              <w:pStyle w:val="Kopfzeile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571D59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FFFFF"/>
              </w:rPr>
              <w:t>Canada Place,</w:t>
            </w:r>
            <w:r w:rsidR="00571D59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r w:rsidRPr="00571D59">
              <w:rPr>
                <w:rFonts w:asciiTheme="minorHAnsi" w:hAnsiTheme="minorHAnsi" w:cstheme="minorHAnsi"/>
                <w:color w:val="222222"/>
                <w:sz w:val="18"/>
                <w:szCs w:val="18"/>
                <w:shd w:val="clear" w:color="auto" w:fill="FFFFFF"/>
              </w:rPr>
              <w:t>Canary Wharf, LondonE145HQ</w:t>
            </w:r>
          </w:p>
        </w:tc>
      </w:tr>
    </w:tbl>
    <w:p w14:paraId="3D78597D" w14:textId="77777777" w:rsidR="0019728C" w:rsidRPr="00384520" w:rsidRDefault="0019728C" w:rsidP="00F732F8">
      <w:pPr>
        <w:jc w:val="both"/>
        <w:rPr>
          <w:rFonts w:asciiTheme="minorHAnsi" w:hAnsiTheme="minorHAnsi" w:cstheme="minorHAnsi"/>
          <w:bCs/>
          <w:sz w:val="16"/>
          <w:szCs w:val="16"/>
          <w:lang w:val="en-US"/>
        </w:rPr>
      </w:pPr>
    </w:p>
    <w:sectPr w:rsidR="0019728C" w:rsidRPr="00384520" w:rsidSect="00711FEF">
      <w:headerReference w:type="default" r:id="rId10"/>
      <w:pgSz w:w="11907" w:h="16839" w:code="9"/>
      <w:pgMar w:top="297" w:right="1134" w:bottom="284" w:left="1134" w:header="432" w:footer="14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61B05" w14:textId="77777777" w:rsidR="00711FEF" w:rsidRDefault="00711FEF">
      <w:r>
        <w:separator/>
      </w:r>
    </w:p>
  </w:endnote>
  <w:endnote w:type="continuationSeparator" w:id="0">
    <w:p w14:paraId="5CDCEE04" w14:textId="77777777" w:rsidR="00711FEF" w:rsidRDefault="00711F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746AA" w14:textId="77777777" w:rsidR="00711FEF" w:rsidRDefault="00711FEF">
      <w:r>
        <w:separator/>
      </w:r>
    </w:p>
  </w:footnote>
  <w:footnote w:type="continuationSeparator" w:id="0">
    <w:p w14:paraId="2DA36836" w14:textId="77777777" w:rsidR="00711FEF" w:rsidRDefault="00711F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25" w:type="dxa"/>
      <w:tblInd w:w="-132" w:type="dxa"/>
      <w:tblBorders>
        <w:bottom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2690"/>
      <w:gridCol w:w="7135"/>
    </w:tblGrid>
    <w:tr w:rsidR="00895F14" w14:paraId="03C4B5C7" w14:textId="77777777">
      <w:trPr>
        <w:cantSplit/>
        <w:trHeight w:val="490"/>
      </w:trPr>
      <w:tc>
        <w:tcPr>
          <w:tcW w:w="2690" w:type="dxa"/>
          <w:tcBorders>
            <w:bottom w:val="single" w:sz="4" w:space="0" w:color="auto"/>
          </w:tcBorders>
          <w:vAlign w:val="center"/>
        </w:tcPr>
        <w:p w14:paraId="57017848" w14:textId="77777777" w:rsidR="00895F14" w:rsidRDefault="00384520">
          <w:pPr>
            <w:pStyle w:val="Kopfzeile"/>
            <w:tabs>
              <w:tab w:val="clear" w:pos="4320"/>
              <w:tab w:val="clear" w:pos="8640"/>
            </w:tabs>
            <w:overflowPunct/>
            <w:autoSpaceDE/>
            <w:autoSpaceDN/>
            <w:adjustRightInd/>
            <w:jc w:val="center"/>
            <w:textAlignment w:val="auto"/>
          </w:pPr>
          <w:r>
            <w:rPr>
              <w:noProof/>
            </w:rPr>
            <w:drawing>
              <wp:inline distT="0" distB="0" distL="0" distR="0" wp14:anchorId="5D15AAF6" wp14:editId="234C8F63">
                <wp:extent cx="1297940" cy="625475"/>
                <wp:effectExtent l="0" t="0" r="0" b="0"/>
                <wp:docPr id="1" name="Bild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7940" cy="625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E704A27" w14:textId="77777777" w:rsidR="00895F14" w:rsidRDefault="00895F14">
          <w:pPr>
            <w:pStyle w:val="Kopfzeile"/>
            <w:tabs>
              <w:tab w:val="clear" w:pos="4320"/>
              <w:tab w:val="clear" w:pos="8640"/>
            </w:tabs>
            <w:overflowPunct/>
            <w:autoSpaceDE/>
            <w:autoSpaceDN/>
            <w:adjustRightInd/>
            <w:jc w:val="center"/>
            <w:textAlignment w:val="auto"/>
            <w:rPr>
              <w:rFonts w:ascii="Arial" w:hAnsi="Arial" w:cs="Arial"/>
              <w:iCs w:val="0"/>
              <w:sz w:val="14"/>
              <w:szCs w:val="24"/>
              <w:cs/>
              <w:lang w:eastAsia="de-DE"/>
            </w:rPr>
          </w:pPr>
        </w:p>
      </w:tc>
      <w:tc>
        <w:tcPr>
          <w:tcW w:w="7135" w:type="dxa"/>
          <w:tcBorders>
            <w:bottom w:val="single" w:sz="4" w:space="0" w:color="auto"/>
          </w:tcBorders>
          <w:vAlign w:val="center"/>
        </w:tcPr>
        <w:p w14:paraId="38EB0F24" w14:textId="77777777" w:rsidR="00384520" w:rsidRPr="00547746" w:rsidRDefault="00384520" w:rsidP="00384520">
          <w:pPr>
            <w:pStyle w:val="berschrift2"/>
            <w:rPr>
              <w:sz w:val="84"/>
            </w:rPr>
          </w:pPr>
          <w:r w:rsidRPr="00547746">
            <w:rPr>
              <w:sz w:val="52"/>
            </w:rPr>
            <w:t>BPW International</w:t>
          </w:r>
        </w:p>
        <w:p w14:paraId="107C1881" w14:textId="2CB0B8BD" w:rsidR="00895F14" w:rsidRDefault="00384520" w:rsidP="00384520">
          <w:pPr>
            <w:pStyle w:val="berschrift4"/>
            <w:rPr>
              <w:rFonts w:ascii="Times New Roman" w:hAnsi="Times New Roman"/>
              <w:i w:val="0"/>
              <w:iCs/>
              <w:sz w:val="26"/>
            </w:rPr>
          </w:pPr>
          <w:r>
            <w:rPr>
              <w:i w:val="0"/>
              <w:iCs/>
            </w:rPr>
            <w:t>International Federation of Business &amp; Professional Women</w:t>
          </w:r>
        </w:p>
      </w:tc>
    </w:tr>
    <w:tr w:rsidR="00895F14" w:rsidRPr="007F6071" w14:paraId="0470799A" w14:textId="77777777">
      <w:trPr>
        <w:cantSplit/>
        <w:trHeight w:val="490"/>
      </w:trPr>
      <w:tc>
        <w:tcPr>
          <w:tcW w:w="9825" w:type="dxa"/>
          <w:gridSpan w:val="2"/>
          <w:tcBorders>
            <w:top w:val="single" w:sz="4" w:space="0" w:color="auto"/>
            <w:bottom w:val="nil"/>
          </w:tcBorders>
          <w:vAlign w:val="center"/>
        </w:tcPr>
        <w:p w14:paraId="2C7E4D84" w14:textId="6117E22A" w:rsidR="00895F14" w:rsidRPr="00063F5D" w:rsidRDefault="00384520" w:rsidP="000B27EA">
          <w:pPr>
            <w:pStyle w:val="berschrift2"/>
            <w:jc w:val="center"/>
            <w:rPr>
              <w:rFonts w:ascii="Calibri" w:hAnsi="Calibri" w:cs="Calibri"/>
              <w:sz w:val="36"/>
              <w:szCs w:val="36"/>
              <w:lang w:val="fr-CH"/>
            </w:rPr>
          </w:pPr>
          <w:r w:rsidRPr="00063F5D">
            <w:rPr>
              <w:rFonts w:ascii="Calibri" w:hAnsi="Calibri" w:cs="Calibri"/>
              <w:sz w:val="36"/>
              <w:szCs w:val="36"/>
              <w:lang w:val="fr-CH"/>
            </w:rPr>
            <w:t>FORMULAIRE D'INSCRIPTION POUR LES AMIS</w:t>
          </w:r>
        </w:p>
      </w:tc>
    </w:tr>
  </w:tbl>
  <w:p w14:paraId="69F5C8B5" w14:textId="77777777" w:rsidR="00895F14" w:rsidRPr="00384520" w:rsidRDefault="00895F14" w:rsidP="00106CC6">
    <w:pPr>
      <w:pStyle w:val="Kopfzeile"/>
      <w:rPr>
        <w:lang w:val="fr-C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0" type="#_x0000_t75" style="width:347.25pt;height:175.5pt;mso-position-horizontal-relative:char;mso-position-vertical-relative:line" o:bullet="t">
        <v:imagedata r:id="rId1" o:title=""/>
      </v:shape>
    </w:pict>
  </w:numPicBullet>
  <w:abstractNum w:abstractNumId="0" w15:restartNumberingAfterBreak="0">
    <w:nsid w:val="0BF265D9"/>
    <w:multiLevelType w:val="hybridMultilevel"/>
    <w:tmpl w:val="FD901C12"/>
    <w:lvl w:ilvl="0" w:tplc="530E94F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98621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6A00C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38279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DA145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B5CCD3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A2E3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F80E92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2F4A1B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6BBA7B72"/>
    <w:multiLevelType w:val="hybridMultilevel"/>
    <w:tmpl w:val="9B84B6A6"/>
    <w:lvl w:ilvl="0" w:tplc="8EC0FCBE">
      <w:start w:val="5"/>
      <w:numFmt w:val="bullet"/>
      <w:lvlText w:val=""/>
      <w:lvlJc w:val="left"/>
      <w:pPr>
        <w:tabs>
          <w:tab w:val="num" w:pos="735"/>
        </w:tabs>
        <w:ind w:left="735" w:hanging="375"/>
      </w:pPr>
      <w:rPr>
        <w:rFonts w:ascii="Wingdings 2" w:eastAsia="Times New Roman" w:hAnsi="Wingdings 2" w:cs="Angsana New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A33785"/>
    <w:multiLevelType w:val="hybridMultilevel"/>
    <w:tmpl w:val="C38A06D8"/>
    <w:lvl w:ilvl="0" w:tplc="2FD45582">
      <w:start w:val="25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eastAsia="Times New Roman" w:hAnsi="Web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915A4D"/>
    <w:multiLevelType w:val="hybridMultilevel"/>
    <w:tmpl w:val="2EBE872E"/>
    <w:lvl w:ilvl="0" w:tplc="42A0454E">
      <w:start w:val="251"/>
      <w:numFmt w:val="bullet"/>
      <w:lvlText w:val=""/>
      <w:lvlJc w:val="left"/>
      <w:pPr>
        <w:tabs>
          <w:tab w:val="num" w:pos="1065"/>
        </w:tabs>
        <w:ind w:left="1065" w:hanging="360"/>
      </w:pPr>
      <w:rPr>
        <w:rFonts w:ascii="Wingdings 2" w:eastAsia="Times New Roman" w:hAnsi="Wingdings 2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num w:numId="1" w16cid:durableId="1659379575">
    <w:abstractNumId w:val="3"/>
  </w:num>
  <w:num w:numId="2" w16cid:durableId="1160198561">
    <w:abstractNumId w:val="1"/>
  </w:num>
  <w:num w:numId="3" w16cid:durableId="484706370">
    <w:abstractNumId w:val="2"/>
  </w:num>
  <w:num w:numId="4" w16cid:durableId="831106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zMLQ0sDA2NLIwNTFT0lEKTi0uzszPAykwrAUAS6E1KiwAAAA="/>
  </w:docVars>
  <w:rsids>
    <w:rsidRoot w:val="00266FA7"/>
    <w:rsid w:val="00036BFE"/>
    <w:rsid w:val="000377A1"/>
    <w:rsid w:val="00063F5D"/>
    <w:rsid w:val="00073C5E"/>
    <w:rsid w:val="00074EA3"/>
    <w:rsid w:val="000862C9"/>
    <w:rsid w:val="00087D88"/>
    <w:rsid w:val="0009303F"/>
    <w:rsid w:val="00097FDD"/>
    <w:rsid w:val="000B27EA"/>
    <w:rsid w:val="000C227B"/>
    <w:rsid w:val="000D2B7C"/>
    <w:rsid w:val="000F5E2A"/>
    <w:rsid w:val="000F5ECC"/>
    <w:rsid w:val="000F7DEE"/>
    <w:rsid w:val="00103600"/>
    <w:rsid w:val="00106CC6"/>
    <w:rsid w:val="0010793B"/>
    <w:rsid w:val="0019728C"/>
    <w:rsid w:val="00197470"/>
    <w:rsid w:val="001B4C9D"/>
    <w:rsid w:val="001D15AD"/>
    <w:rsid w:val="001D4D54"/>
    <w:rsid w:val="001D4F64"/>
    <w:rsid w:val="001D7D15"/>
    <w:rsid w:val="001E0A54"/>
    <w:rsid w:val="001F0D90"/>
    <w:rsid w:val="002073D1"/>
    <w:rsid w:val="00225673"/>
    <w:rsid w:val="00253B3A"/>
    <w:rsid w:val="00254CFC"/>
    <w:rsid w:val="00265317"/>
    <w:rsid w:val="00266FA7"/>
    <w:rsid w:val="00280FF2"/>
    <w:rsid w:val="00295DE2"/>
    <w:rsid w:val="002C7F4E"/>
    <w:rsid w:val="00302A70"/>
    <w:rsid w:val="00303F8E"/>
    <w:rsid w:val="00310CEF"/>
    <w:rsid w:val="00313E81"/>
    <w:rsid w:val="0031450C"/>
    <w:rsid w:val="00316148"/>
    <w:rsid w:val="00325BFA"/>
    <w:rsid w:val="00332AF1"/>
    <w:rsid w:val="00335CF4"/>
    <w:rsid w:val="00363C88"/>
    <w:rsid w:val="00376EA7"/>
    <w:rsid w:val="00384520"/>
    <w:rsid w:val="00387B17"/>
    <w:rsid w:val="003A4289"/>
    <w:rsid w:val="003E3385"/>
    <w:rsid w:val="003E33EA"/>
    <w:rsid w:val="003E3E53"/>
    <w:rsid w:val="003F0208"/>
    <w:rsid w:val="003F4271"/>
    <w:rsid w:val="003F6F50"/>
    <w:rsid w:val="00403C8C"/>
    <w:rsid w:val="004258F4"/>
    <w:rsid w:val="00437EF9"/>
    <w:rsid w:val="004649FA"/>
    <w:rsid w:val="004949E6"/>
    <w:rsid w:val="004A0339"/>
    <w:rsid w:val="004A4F56"/>
    <w:rsid w:val="004A7ABF"/>
    <w:rsid w:val="004C430E"/>
    <w:rsid w:val="004D605D"/>
    <w:rsid w:val="004F1996"/>
    <w:rsid w:val="004F7F54"/>
    <w:rsid w:val="00525806"/>
    <w:rsid w:val="0054601B"/>
    <w:rsid w:val="0054753B"/>
    <w:rsid w:val="00550AA0"/>
    <w:rsid w:val="00571D59"/>
    <w:rsid w:val="00581EFA"/>
    <w:rsid w:val="005875F9"/>
    <w:rsid w:val="005B0AC4"/>
    <w:rsid w:val="005B1A60"/>
    <w:rsid w:val="005B2B20"/>
    <w:rsid w:val="00601661"/>
    <w:rsid w:val="00611F01"/>
    <w:rsid w:val="00626048"/>
    <w:rsid w:val="00630B59"/>
    <w:rsid w:val="00632AF3"/>
    <w:rsid w:val="006405A4"/>
    <w:rsid w:val="0064283B"/>
    <w:rsid w:val="00667767"/>
    <w:rsid w:val="006737DD"/>
    <w:rsid w:val="006A1183"/>
    <w:rsid w:val="006B37C5"/>
    <w:rsid w:val="006B4CD8"/>
    <w:rsid w:val="006D103E"/>
    <w:rsid w:val="006E0466"/>
    <w:rsid w:val="006E532E"/>
    <w:rsid w:val="006E5D20"/>
    <w:rsid w:val="006E7521"/>
    <w:rsid w:val="006F5D24"/>
    <w:rsid w:val="007106A0"/>
    <w:rsid w:val="00711FEF"/>
    <w:rsid w:val="00715611"/>
    <w:rsid w:val="007837DA"/>
    <w:rsid w:val="00783C59"/>
    <w:rsid w:val="007947EA"/>
    <w:rsid w:val="007A1CBE"/>
    <w:rsid w:val="007B0211"/>
    <w:rsid w:val="007F6071"/>
    <w:rsid w:val="00826A29"/>
    <w:rsid w:val="00826CCC"/>
    <w:rsid w:val="008425B4"/>
    <w:rsid w:val="00842E73"/>
    <w:rsid w:val="00854730"/>
    <w:rsid w:val="0086462B"/>
    <w:rsid w:val="0089099E"/>
    <w:rsid w:val="00895F14"/>
    <w:rsid w:val="0089638C"/>
    <w:rsid w:val="008A56B6"/>
    <w:rsid w:val="008D3950"/>
    <w:rsid w:val="008E6510"/>
    <w:rsid w:val="008F1230"/>
    <w:rsid w:val="00912FF3"/>
    <w:rsid w:val="0091366C"/>
    <w:rsid w:val="00920908"/>
    <w:rsid w:val="00936659"/>
    <w:rsid w:val="00965E64"/>
    <w:rsid w:val="00965FA1"/>
    <w:rsid w:val="00974CEE"/>
    <w:rsid w:val="0097574B"/>
    <w:rsid w:val="00975D7F"/>
    <w:rsid w:val="00980F89"/>
    <w:rsid w:val="00984E15"/>
    <w:rsid w:val="009962EC"/>
    <w:rsid w:val="00997809"/>
    <w:rsid w:val="009A0CC2"/>
    <w:rsid w:val="009B04C3"/>
    <w:rsid w:val="009C1506"/>
    <w:rsid w:val="009C346F"/>
    <w:rsid w:val="009D7813"/>
    <w:rsid w:val="009E45FE"/>
    <w:rsid w:val="00A021DA"/>
    <w:rsid w:val="00A10028"/>
    <w:rsid w:val="00A34A92"/>
    <w:rsid w:val="00A563B3"/>
    <w:rsid w:val="00A56917"/>
    <w:rsid w:val="00A57A5F"/>
    <w:rsid w:val="00A60BBA"/>
    <w:rsid w:val="00A61727"/>
    <w:rsid w:val="00A8617C"/>
    <w:rsid w:val="00A979D6"/>
    <w:rsid w:val="00AB0F5E"/>
    <w:rsid w:val="00AC10CD"/>
    <w:rsid w:val="00AC77C0"/>
    <w:rsid w:val="00AD2E65"/>
    <w:rsid w:val="00AD75C3"/>
    <w:rsid w:val="00AE0CB7"/>
    <w:rsid w:val="00AE5C3C"/>
    <w:rsid w:val="00B1090C"/>
    <w:rsid w:val="00B36291"/>
    <w:rsid w:val="00B455C0"/>
    <w:rsid w:val="00B86358"/>
    <w:rsid w:val="00B93DB9"/>
    <w:rsid w:val="00BA050C"/>
    <w:rsid w:val="00BA68F0"/>
    <w:rsid w:val="00BB6DA4"/>
    <w:rsid w:val="00BC15E2"/>
    <w:rsid w:val="00BC4268"/>
    <w:rsid w:val="00BE158A"/>
    <w:rsid w:val="00BE3B16"/>
    <w:rsid w:val="00C1034E"/>
    <w:rsid w:val="00C148AE"/>
    <w:rsid w:val="00C14ADA"/>
    <w:rsid w:val="00C332DE"/>
    <w:rsid w:val="00C3336E"/>
    <w:rsid w:val="00C46E3E"/>
    <w:rsid w:val="00C50A5F"/>
    <w:rsid w:val="00C552CF"/>
    <w:rsid w:val="00C57E2B"/>
    <w:rsid w:val="00C642D6"/>
    <w:rsid w:val="00C64EEF"/>
    <w:rsid w:val="00CA154B"/>
    <w:rsid w:val="00CA43E4"/>
    <w:rsid w:val="00CF1A35"/>
    <w:rsid w:val="00D028A5"/>
    <w:rsid w:val="00D05800"/>
    <w:rsid w:val="00D30D57"/>
    <w:rsid w:val="00D36542"/>
    <w:rsid w:val="00D371EB"/>
    <w:rsid w:val="00D43FDB"/>
    <w:rsid w:val="00D666F0"/>
    <w:rsid w:val="00D73899"/>
    <w:rsid w:val="00D76838"/>
    <w:rsid w:val="00D83CA3"/>
    <w:rsid w:val="00D949DD"/>
    <w:rsid w:val="00DA6ED1"/>
    <w:rsid w:val="00DB1AF9"/>
    <w:rsid w:val="00DC28B4"/>
    <w:rsid w:val="00DD0DA9"/>
    <w:rsid w:val="00DD45BC"/>
    <w:rsid w:val="00E00F23"/>
    <w:rsid w:val="00E07572"/>
    <w:rsid w:val="00E14C59"/>
    <w:rsid w:val="00E16832"/>
    <w:rsid w:val="00E36762"/>
    <w:rsid w:val="00E450C8"/>
    <w:rsid w:val="00E47C78"/>
    <w:rsid w:val="00E7644A"/>
    <w:rsid w:val="00EB48F6"/>
    <w:rsid w:val="00ED13EF"/>
    <w:rsid w:val="00F03960"/>
    <w:rsid w:val="00F156CE"/>
    <w:rsid w:val="00F2048C"/>
    <w:rsid w:val="00F26270"/>
    <w:rsid w:val="00F64713"/>
    <w:rsid w:val="00F732F8"/>
    <w:rsid w:val="00F777DE"/>
    <w:rsid w:val="00F8038D"/>
    <w:rsid w:val="00F87D33"/>
    <w:rsid w:val="00F91662"/>
    <w:rsid w:val="00FB6FA8"/>
    <w:rsid w:val="00FC1F0D"/>
    <w:rsid w:val="00FE5F83"/>
    <w:rsid w:val="00FF7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7B51481F"/>
  <w15:chartTrackingRefBased/>
  <w15:docId w15:val="{28EAB8BD-451B-1C49-829A-A413CFB3E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de-CH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sz w:val="24"/>
      <w:szCs w:val="24"/>
      <w:lang w:val="en-GB"/>
    </w:rPr>
  </w:style>
  <w:style w:type="paragraph" w:styleId="berschrift1">
    <w:name w:val="heading 1"/>
    <w:basedOn w:val="Standard"/>
    <w:next w:val="Standard"/>
    <w:qFormat/>
    <w:pPr>
      <w:keepNext/>
      <w:outlineLvl w:val="0"/>
    </w:pPr>
    <w:rPr>
      <w:rFonts w:ascii="Arial" w:hAnsi="Arial" w:cs="Arial"/>
      <w:b/>
      <w:bCs/>
      <w:lang w:val="de-CH"/>
    </w:rPr>
  </w:style>
  <w:style w:type="paragraph" w:styleId="berschrift2">
    <w:name w:val="heading 2"/>
    <w:basedOn w:val="Standard"/>
    <w:next w:val="Standard"/>
    <w:qFormat/>
    <w:pPr>
      <w:keepNext/>
      <w:overflowPunct w:val="0"/>
      <w:autoSpaceDE w:val="0"/>
      <w:autoSpaceDN w:val="0"/>
      <w:adjustRightInd w:val="0"/>
      <w:textAlignment w:val="baseline"/>
      <w:outlineLvl w:val="1"/>
    </w:pPr>
    <w:rPr>
      <w:rFonts w:ascii="Arial" w:hAnsi="Arial" w:cs="Arial"/>
      <w:iCs/>
      <w:sz w:val="48"/>
      <w:szCs w:val="20"/>
      <w:lang w:eastAsia="en-US"/>
    </w:rPr>
  </w:style>
  <w:style w:type="paragraph" w:styleId="berschrift4">
    <w:name w:val="heading 4"/>
    <w:basedOn w:val="Standard"/>
    <w:next w:val="Standard"/>
    <w:qFormat/>
    <w:pPr>
      <w:keepNext/>
      <w:overflowPunct w:val="0"/>
      <w:autoSpaceDE w:val="0"/>
      <w:autoSpaceDN w:val="0"/>
      <w:adjustRightInd w:val="0"/>
      <w:textAlignment w:val="baseline"/>
      <w:outlineLvl w:val="3"/>
    </w:pPr>
    <w:rPr>
      <w:rFonts w:ascii="Arial" w:hAnsi="Arial" w:cs="Arial"/>
      <w:i/>
      <w:szCs w:val="20"/>
      <w:lang w:eastAsia="en-US"/>
    </w:rPr>
  </w:style>
  <w:style w:type="paragraph" w:styleId="berschrift5">
    <w:name w:val="heading 5"/>
    <w:basedOn w:val="Standard"/>
    <w:next w:val="Standard"/>
    <w:qFormat/>
    <w:pPr>
      <w:keepNext/>
      <w:overflowPunct w:val="0"/>
      <w:autoSpaceDE w:val="0"/>
      <w:autoSpaceDN w:val="0"/>
      <w:adjustRightInd w:val="0"/>
      <w:textAlignment w:val="baseline"/>
      <w:outlineLvl w:val="4"/>
    </w:pPr>
    <w:rPr>
      <w:rFonts w:ascii="Arial" w:hAnsi="Arial" w:cs="Arial"/>
      <w:b/>
      <w:bCs/>
      <w:iCs/>
      <w:sz w:val="14"/>
      <w:szCs w:val="20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iCs/>
      <w:szCs w:val="20"/>
      <w:lang w:eastAsia="en-US"/>
    </w:rPr>
  </w:style>
  <w:style w:type="paragraph" w:styleId="Fuzeile">
    <w:name w:val="footer"/>
    <w:basedOn w:val="Standard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iCs/>
      <w:szCs w:val="20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BesuchterLink">
    <w:name w:val="FollowedHyperlink"/>
    <w:rPr>
      <w:color w:val="800080"/>
      <w:u w:val="single"/>
    </w:rPr>
  </w:style>
  <w:style w:type="paragraph" w:styleId="Titel">
    <w:name w:val="Title"/>
    <w:basedOn w:val="Standard"/>
    <w:qFormat/>
    <w:pPr>
      <w:jc w:val="center"/>
    </w:pPr>
    <w:rPr>
      <w:rFonts w:ascii="Arial" w:hAnsi="Arial" w:cs="Arial"/>
      <w:b/>
      <w:bCs/>
      <w:sz w:val="28"/>
      <w:lang w:val="it-IT"/>
    </w:rPr>
  </w:style>
  <w:style w:type="paragraph" w:styleId="Untertitel">
    <w:name w:val="Subtitle"/>
    <w:basedOn w:val="Standard"/>
    <w:qFormat/>
    <w:pPr>
      <w:jc w:val="center"/>
    </w:pPr>
    <w:rPr>
      <w:rFonts w:ascii="Arial" w:hAnsi="Arial" w:cs="Arial"/>
      <w:b/>
      <w:bCs/>
      <w:sz w:val="28"/>
      <w:lang w:val="en-US"/>
    </w:rPr>
  </w:style>
  <w:style w:type="paragraph" w:styleId="Datum">
    <w:name w:val="Date"/>
    <w:basedOn w:val="Standard"/>
    <w:next w:val="Standard"/>
    <w:rPr>
      <w:szCs w:val="28"/>
    </w:rPr>
  </w:style>
  <w:style w:type="paragraph" w:styleId="Beschriftung">
    <w:name w:val="caption"/>
    <w:basedOn w:val="Standard"/>
    <w:next w:val="Standard"/>
    <w:qFormat/>
    <w:rsid w:val="00D83CA3"/>
    <w:rPr>
      <w:rFonts w:ascii="Arial" w:hAnsi="Arial" w:cs="Arial"/>
      <w:b/>
      <w:bCs/>
      <w:sz w:val="20"/>
      <w:lang w:val="en-AU" w:eastAsia="en-US"/>
    </w:rPr>
  </w:style>
  <w:style w:type="table" w:styleId="Tabellenraster">
    <w:name w:val="Table Grid"/>
    <w:basedOn w:val="NormaleTabelle"/>
    <w:uiPriority w:val="59"/>
    <w:rsid w:val="00FC1F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35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sidents.office@bpw-international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ember.services@bpw-international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0959C9-ED46-4F90-A8B7-D30572C4B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3</Words>
  <Characters>1284</Characters>
  <Application>Microsoft Office Word</Application>
  <DocSecurity>0</DocSecurity>
  <Lines>10</Lines>
  <Paragraphs>2</Paragraphs>
  <ScaleCrop>false</ScaleCrop>
  <HeadingPairs>
    <vt:vector size="10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5" baseType="lpstr">
      <vt:lpstr>Dr</vt:lpstr>
      <vt:lpstr>Dr</vt:lpstr>
      <vt:lpstr>Dr</vt:lpstr>
      <vt:lpstr>Dr</vt:lpstr>
      <vt:lpstr>Dr</vt:lpstr>
    </vt:vector>
  </TitlesOfParts>
  <Company>Sony Electronics, Inc.</Company>
  <LinksUpToDate>false</LinksUpToDate>
  <CharactersWithSpaces>1485</CharactersWithSpaces>
  <SharedDoc>false</SharedDoc>
  <HLinks>
    <vt:vector size="12" baseType="variant">
      <vt:variant>
        <vt:i4>5374060</vt:i4>
      </vt:variant>
      <vt:variant>
        <vt:i4>3</vt:i4>
      </vt:variant>
      <vt:variant>
        <vt:i4>0</vt:i4>
      </vt:variant>
      <vt:variant>
        <vt:i4>5</vt:i4>
      </vt:variant>
      <vt:variant>
        <vt:lpwstr>mailto:member.services@bpw-international.org</vt:lpwstr>
      </vt:variant>
      <vt:variant>
        <vt:lpwstr/>
      </vt:variant>
      <vt:variant>
        <vt:i4>3342342</vt:i4>
      </vt:variant>
      <vt:variant>
        <vt:i4>0</vt:i4>
      </vt:variant>
      <vt:variant>
        <vt:i4>0</vt:i4>
      </vt:variant>
      <vt:variant>
        <vt:i4>5</vt:i4>
      </vt:variant>
      <vt:variant>
        <vt:lpwstr>mailto:presidents.office@bpw-internation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Antoinette Rüegg</dc:creator>
  <cp:keywords/>
  <cp:lastModifiedBy>Ursula Schmid</cp:lastModifiedBy>
  <cp:revision>2</cp:revision>
  <cp:lastPrinted>2019-12-11T10:48:00Z</cp:lastPrinted>
  <dcterms:created xsi:type="dcterms:W3CDTF">2024-01-11T14:04:00Z</dcterms:created>
  <dcterms:modified xsi:type="dcterms:W3CDTF">2024-01-11T14:04:00Z</dcterms:modified>
</cp:coreProperties>
</file>